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708"/>
        <w:gridCol w:w="702"/>
        <w:gridCol w:w="3478"/>
        <w:gridCol w:w="2346"/>
        <w:gridCol w:w="350"/>
        <w:gridCol w:w="904"/>
        <w:gridCol w:w="756"/>
        <w:gridCol w:w="988"/>
        <w:gridCol w:w="876"/>
        <w:gridCol w:w="776"/>
        <w:gridCol w:w="110"/>
        <w:gridCol w:w="896"/>
        <w:gridCol w:w="599"/>
        <w:gridCol w:w="366"/>
        <w:gridCol w:w="1098"/>
      </w:tblGrid>
      <w:tr w:rsidR="00C31DC5" w:rsidRPr="003648BE" w14:paraId="6D78C181" w14:textId="77777777" w:rsidTr="00014430">
        <w:trPr>
          <w:trHeight w:val="2335"/>
        </w:trPr>
        <w:tc>
          <w:tcPr>
            <w:tcW w:w="2011" w:type="dxa"/>
            <w:gridSpan w:val="3"/>
          </w:tcPr>
          <w:p w14:paraId="3C668F34" w14:textId="77777777" w:rsidR="00C31DC5" w:rsidRPr="003648BE" w:rsidRDefault="00C31DC5" w:rsidP="00014430">
            <w:pPr>
              <w:ind w:left="426"/>
              <w:rPr>
                <w:rFonts w:ascii="Calibri"/>
                <w:sz w:val="20"/>
              </w:rPr>
            </w:pPr>
            <w:r w:rsidRPr="003648BE"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493821A4" wp14:editId="096F7EE0">
                  <wp:extent cx="735636" cy="734758"/>
                  <wp:effectExtent l="0" t="0" r="0" b="0"/>
                  <wp:docPr id="7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0" w:type="dxa"/>
            <w:gridSpan w:val="10"/>
          </w:tcPr>
          <w:p w14:paraId="45907F87" w14:textId="77777777" w:rsidR="00C31DC5" w:rsidRPr="003648BE" w:rsidRDefault="00C31DC5" w:rsidP="00014430">
            <w:pPr>
              <w:spacing w:before="2"/>
              <w:rPr>
                <w:rFonts w:ascii="Calibri"/>
                <w:b/>
                <w:sz w:val="38"/>
              </w:rPr>
            </w:pPr>
          </w:p>
          <w:p w14:paraId="53793C60" w14:textId="77777777" w:rsidR="00C31DC5" w:rsidRPr="003648BE" w:rsidRDefault="00C31DC5" w:rsidP="00014430">
            <w:pPr>
              <w:ind w:left="2549" w:right="2528"/>
              <w:jc w:val="center"/>
              <w:rPr>
                <w:b/>
                <w:sz w:val="28"/>
              </w:rPr>
            </w:pPr>
            <w:r w:rsidRPr="003648BE">
              <w:rPr>
                <w:b/>
                <w:sz w:val="28"/>
              </w:rPr>
              <w:t>National</w:t>
            </w:r>
            <w:r w:rsidRPr="003648BE">
              <w:rPr>
                <w:b/>
                <w:spacing w:val="-4"/>
                <w:sz w:val="28"/>
              </w:rPr>
              <w:t xml:space="preserve"> </w:t>
            </w:r>
            <w:r w:rsidRPr="003648BE">
              <w:rPr>
                <w:b/>
                <w:sz w:val="28"/>
              </w:rPr>
              <w:t>Institute</w:t>
            </w:r>
            <w:r w:rsidRPr="003648BE">
              <w:rPr>
                <w:b/>
                <w:spacing w:val="-5"/>
                <w:sz w:val="28"/>
              </w:rPr>
              <w:t xml:space="preserve"> </w:t>
            </w:r>
            <w:r w:rsidRPr="003648BE">
              <w:rPr>
                <w:b/>
                <w:sz w:val="28"/>
              </w:rPr>
              <w:t>of</w:t>
            </w:r>
            <w:r w:rsidRPr="003648BE">
              <w:rPr>
                <w:b/>
                <w:spacing w:val="-1"/>
                <w:sz w:val="28"/>
              </w:rPr>
              <w:t xml:space="preserve"> </w:t>
            </w:r>
            <w:r w:rsidRPr="003648BE">
              <w:rPr>
                <w:b/>
                <w:sz w:val="28"/>
              </w:rPr>
              <w:t>Technology</w:t>
            </w:r>
            <w:r w:rsidRPr="003648BE">
              <w:rPr>
                <w:b/>
                <w:spacing w:val="-4"/>
                <w:sz w:val="28"/>
              </w:rPr>
              <w:t xml:space="preserve"> </w:t>
            </w:r>
            <w:r w:rsidRPr="003648BE">
              <w:rPr>
                <w:b/>
                <w:sz w:val="28"/>
              </w:rPr>
              <w:t>Meghalaya</w:t>
            </w:r>
          </w:p>
          <w:p w14:paraId="6D0E2303" w14:textId="77777777" w:rsidR="00C31DC5" w:rsidRPr="003648BE" w:rsidRDefault="00C31DC5" w:rsidP="00014430">
            <w:pPr>
              <w:spacing w:before="46"/>
              <w:ind w:left="2545" w:right="2528"/>
              <w:jc w:val="center"/>
            </w:pPr>
            <w:r w:rsidRPr="003648BE">
              <w:t>An</w:t>
            </w:r>
            <w:r w:rsidRPr="003648BE">
              <w:rPr>
                <w:spacing w:val="-7"/>
              </w:rPr>
              <w:t xml:space="preserve"> </w:t>
            </w:r>
            <w:r w:rsidRPr="003648BE">
              <w:t>Institute</w:t>
            </w:r>
            <w:r w:rsidRPr="003648BE">
              <w:rPr>
                <w:spacing w:val="-2"/>
              </w:rPr>
              <w:t xml:space="preserve"> </w:t>
            </w:r>
            <w:r w:rsidRPr="003648BE">
              <w:t>of</w:t>
            </w:r>
            <w:r w:rsidRPr="003648BE">
              <w:rPr>
                <w:spacing w:val="-3"/>
              </w:rPr>
              <w:t xml:space="preserve"> </w:t>
            </w:r>
            <w:r w:rsidRPr="003648BE">
              <w:t>National</w:t>
            </w:r>
            <w:r w:rsidRPr="003648BE">
              <w:rPr>
                <w:spacing w:val="-2"/>
              </w:rPr>
              <w:t xml:space="preserve"> </w:t>
            </w:r>
            <w:r w:rsidRPr="003648BE">
              <w:t>Importance</w:t>
            </w:r>
          </w:p>
        </w:tc>
        <w:tc>
          <w:tcPr>
            <w:tcW w:w="2063" w:type="dxa"/>
            <w:gridSpan w:val="3"/>
          </w:tcPr>
          <w:p w14:paraId="526218C2" w14:textId="77777777" w:rsidR="00C31DC5" w:rsidRPr="003648BE" w:rsidRDefault="00C31DC5" w:rsidP="00014430">
            <w:pPr>
              <w:rPr>
                <w:rFonts w:ascii="Calibri"/>
                <w:b/>
                <w:sz w:val="24"/>
              </w:rPr>
            </w:pPr>
          </w:p>
          <w:p w14:paraId="185CAF42" w14:textId="77777777" w:rsidR="00C31DC5" w:rsidRPr="003648BE" w:rsidRDefault="00C31DC5" w:rsidP="00014430">
            <w:pPr>
              <w:spacing w:before="5"/>
              <w:rPr>
                <w:rFonts w:ascii="Calibri"/>
                <w:b/>
                <w:sz w:val="29"/>
              </w:rPr>
            </w:pPr>
          </w:p>
          <w:p w14:paraId="36BC3638" w14:textId="77777777" w:rsidR="00C31DC5" w:rsidRPr="003648BE" w:rsidRDefault="00C31DC5" w:rsidP="00014430">
            <w:pPr>
              <w:ind w:left="205"/>
              <w:rPr>
                <w:b/>
              </w:rPr>
            </w:pPr>
            <w:r w:rsidRPr="003648BE">
              <w:rPr>
                <w:b/>
              </w:rPr>
              <w:t>CURRICULUM</w:t>
            </w:r>
          </w:p>
        </w:tc>
      </w:tr>
      <w:tr w:rsidR="00C31DC5" w:rsidRPr="003648BE" w14:paraId="60AF45E6" w14:textId="77777777" w:rsidTr="00014430">
        <w:trPr>
          <w:trHeight w:val="510"/>
        </w:trPr>
        <w:tc>
          <w:tcPr>
            <w:tcW w:w="2011" w:type="dxa"/>
            <w:gridSpan w:val="3"/>
          </w:tcPr>
          <w:p w14:paraId="4CA476C9" w14:textId="77777777" w:rsidR="00C31DC5" w:rsidRPr="003648BE" w:rsidRDefault="00C31DC5" w:rsidP="00014430">
            <w:pPr>
              <w:spacing w:before="31"/>
              <w:ind w:left="395"/>
              <w:rPr>
                <w:sz w:val="24"/>
              </w:rPr>
            </w:pPr>
            <w:proofErr w:type="spellStart"/>
            <w:r w:rsidRPr="003648BE">
              <w:rPr>
                <w:sz w:val="24"/>
              </w:rPr>
              <w:t>Programme</w:t>
            </w:r>
            <w:proofErr w:type="spellEnd"/>
          </w:p>
        </w:tc>
        <w:tc>
          <w:tcPr>
            <w:tcW w:w="7834" w:type="dxa"/>
            <w:gridSpan w:val="5"/>
          </w:tcPr>
          <w:p w14:paraId="5C6DDFB3" w14:textId="77777777" w:rsidR="00C31DC5" w:rsidRPr="003648BE" w:rsidRDefault="00C31DC5" w:rsidP="00014430">
            <w:pPr>
              <w:spacing w:before="31"/>
              <w:ind w:left="106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 xml:space="preserve">Master </w:t>
            </w:r>
            <w:r w:rsidRPr="003648BE">
              <w:rPr>
                <w:b/>
                <w:spacing w:val="-3"/>
                <w:sz w:val="24"/>
              </w:rPr>
              <w:t xml:space="preserve"> </w:t>
            </w:r>
            <w:r w:rsidRPr="003648BE">
              <w:rPr>
                <w:b/>
                <w:sz w:val="24"/>
              </w:rPr>
              <w:t>of</w:t>
            </w:r>
            <w:r w:rsidRPr="003648BE">
              <w:rPr>
                <w:b/>
                <w:spacing w:val="1"/>
                <w:sz w:val="24"/>
              </w:rPr>
              <w:t xml:space="preserve"> </w:t>
            </w:r>
            <w:r w:rsidRPr="003648BE">
              <w:rPr>
                <w:b/>
                <w:sz w:val="24"/>
              </w:rPr>
              <w:t>Technology (Structural Engineering)</w:t>
            </w:r>
          </w:p>
        </w:tc>
        <w:tc>
          <w:tcPr>
            <w:tcW w:w="3646" w:type="dxa"/>
            <w:gridSpan w:val="5"/>
          </w:tcPr>
          <w:p w14:paraId="7E2BB854" w14:textId="77777777" w:rsidR="00C31DC5" w:rsidRPr="003648BE" w:rsidRDefault="00C31DC5" w:rsidP="00014430">
            <w:pPr>
              <w:spacing w:before="31"/>
              <w:ind w:left="803"/>
              <w:rPr>
                <w:sz w:val="24"/>
              </w:rPr>
            </w:pPr>
            <w:r w:rsidRPr="003648BE">
              <w:rPr>
                <w:sz w:val="24"/>
              </w:rPr>
              <w:t>Year of</w:t>
            </w:r>
            <w:r w:rsidRPr="003648BE">
              <w:rPr>
                <w:spacing w:val="-2"/>
                <w:sz w:val="24"/>
              </w:rPr>
              <w:t xml:space="preserve"> </w:t>
            </w:r>
            <w:r w:rsidRPr="003648BE">
              <w:rPr>
                <w:sz w:val="24"/>
              </w:rPr>
              <w:t>Regulation</w:t>
            </w:r>
          </w:p>
        </w:tc>
        <w:tc>
          <w:tcPr>
            <w:tcW w:w="2063" w:type="dxa"/>
            <w:gridSpan w:val="3"/>
          </w:tcPr>
          <w:p w14:paraId="6E4B7AB4" w14:textId="77777777" w:rsidR="00C31DC5" w:rsidRPr="003648BE" w:rsidRDefault="00C31DC5" w:rsidP="00014430">
            <w:pPr>
              <w:spacing w:before="31"/>
              <w:ind w:left="717" w:right="711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2018</w:t>
            </w:r>
          </w:p>
        </w:tc>
      </w:tr>
      <w:tr w:rsidR="00C31DC5" w:rsidRPr="003648BE" w14:paraId="1CBD8B35" w14:textId="77777777" w:rsidTr="00014430">
        <w:trPr>
          <w:trHeight w:val="510"/>
        </w:trPr>
        <w:tc>
          <w:tcPr>
            <w:tcW w:w="2011" w:type="dxa"/>
            <w:gridSpan w:val="3"/>
          </w:tcPr>
          <w:p w14:paraId="3F1961CB" w14:textId="77777777" w:rsidR="00C31DC5" w:rsidRPr="003648BE" w:rsidRDefault="00C31DC5" w:rsidP="00014430">
            <w:pPr>
              <w:spacing w:before="31"/>
              <w:ind w:left="388"/>
              <w:rPr>
                <w:sz w:val="24"/>
              </w:rPr>
            </w:pPr>
            <w:r w:rsidRPr="003648BE">
              <w:rPr>
                <w:sz w:val="24"/>
              </w:rPr>
              <w:t>Department</w:t>
            </w:r>
          </w:p>
        </w:tc>
        <w:tc>
          <w:tcPr>
            <w:tcW w:w="7834" w:type="dxa"/>
            <w:gridSpan w:val="5"/>
          </w:tcPr>
          <w:p w14:paraId="4BC98F66" w14:textId="77777777" w:rsidR="00C31DC5" w:rsidRPr="003648BE" w:rsidRDefault="00C31DC5" w:rsidP="00014430">
            <w:pPr>
              <w:spacing w:before="31"/>
              <w:ind w:left="106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Civil Engineering</w:t>
            </w:r>
          </w:p>
        </w:tc>
        <w:tc>
          <w:tcPr>
            <w:tcW w:w="3646" w:type="dxa"/>
            <w:gridSpan w:val="5"/>
          </w:tcPr>
          <w:p w14:paraId="0E8F100D" w14:textId="77777777" w:rsidR="00C31DC5" w:rsidRPr="003648BE" w:rsidRDefault="00C31DC5" w:rsidP="00014430">
            <w:pPr>
              <w:spacing w:before="31"/>
              <w:ind w:left="1264" w:right="1266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Semester</w:t>
            </w:r>
          </w:p>
        </w:tc>
        <w:tc>
          <w:tcPr>
            <w:tcW w:w="2063" w:type="dxa"/>
            <w:gridSpan w:val="3"/>
          </w:tcPr>
          <w:p w14:paraId="21678DF4" w14:textId="77777777" w:rsidR="00C31DC5" w:rsidRPr="003648BE" w:rsidRDefault="00C31DC5" w:rsidP="00014430">
            <w:pPr>
              <w:spacing w:before="31"/>
              <w:ind w:left="6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I</w:t>
            </w:r>
            <w:r>
              <w:rPr>
                <w:b/>
                <w:sz w:val="24"/>
              </w:rPr>
              <w:t>I</w:t>
            </w:r>
          </w:p>
        </w:tc>
      </w:tr>
      <w:tr w:rsidR="00C31DC5" w:rsidRPr="003648BE" w14:paraId="3BCFBD37" w14:textId="77777777" w:rsidTr="00014430">
        <w:trPr>
          <w:trHeight w:val="510"/>
        </w:trPr>
        <w:tc>
          <w:tcPr>
            <w:tcW w:w="1309" w:type="dxa"/>
            <w:gridSpan w:val="2"/>
            <w:vMerge w:val="restart"/>
          </w:tcPr>
          <w:p w14:paraId="2E922142" w14:textId="77777777" w:rsidR="00C31DC5" w:rsidRPr="003648BE" w:rsidRDefault="00C31DC5" w:rsidP="00014430">
            <w:pPr>
              <w:spacing w:before="68"/>
              <w:ind w:left="367" w:right="259" w:hanging="87"/>
              <w:rPr>
                <w:sz w:val="24"/>
              </w:rPr>
            </w:pPr>
            <w:r w:rsidRPr="003648BE">
              <w:rPr>
                <w:spacing w:val="-1"/>
                <w:sz w:val="24"/>
              </w:rPr>
              <w:t>Course</w:t>
            </w:r>
            <w:r w:rsidRPr="003648BE">
              <w:rPr>
                <w:spacing w:val="-57"/>
                <w:sz w:val="24"/>
              </w:rPr>
              <w:t xml:space="preserve"> </w:t>
            </w:r>
            <w:r w:rsidRPr="003648BE">
              <w:rPr>
                <w:sz w:val="24"/>
              </w:rPr>
              <w:t>Code</w:t>
            </w:r>
          </w:p>
        </w:tc>
        <w:tc>
          <w:tcPr>
            <w:tcW w:w="4180" w:type="dxa"/>
            <w:gridSpan w:val="2"/>
            <w:vMerge w:val="restart"/>
          </w:tcPr>
          <w:p w14:paraId="3712B2E0" w14:textId="77777777" w:rsidR="00C31DC5" w:rsidRPr="003648BE" w:rsidRDefault="00C31DC5" w:rsidP="00014430">
            <w:pPr>
              <w:spacing w:before="207"/>
              <w:ind w:left="1329"/>
              <w:rPr>
                <w:sz w:val="24"/>
              </w:rPr>
            </w:pPr>
            <w:r w:rsidRPr="003648BE">
              <w:rPr>
                <w:sz w:val="24"/>
              </w:rPr>
              <w:t>Course</w:t>
            </w:r>
            <w:r w:rsidRPr="003648BE">
              <w:rPr>
                <w:spacing w:val="-4"/>
                <w:sz w:val="24"/>
              </w:rPr>
              <w:t xml:space="preserve"> </w:t>
            </w:r>
            <w:r w:rsidRPr="003648BE">
              <w:rPr>
                <w:sz w:val="24"/>
              </w:rPr>
              <w:t>Name</w:t>
            </w:r>
          </w:p>
        </w:tc>
        <w:tc>
          <w:tcPr>
            <w:tcW w:w="2696" w:type="dxa"/>
            <w:gridSpan w:val="2"/>
            <w:vMerge w:val="restart"/>
          </w:tcPr>
          <w:p w14:paraId="6365034E" w14:textId="77777777" w:rsidR="00C31DC5" w:rsidRPr="003648BE" w:rsidRDefault="00C31DC5" w:rsidP="00014430">
            <w:pPr>
              <w:spacing w:before="207"/>
              <w:ind w:left="668"/>
              <w:rPr>
                <w:sz w:val="24"/>
              </w:rPr>
            </w:pPr>
            <w:r w:rsidRPr="003648BE">
              <w:rPr>
                <w:sz w:val="24"/>
              </w:rPr>
              <w:t>Pre-requisite</w:t>
            </w:r>
          </w:p>
        </w:tc>
        <w:tc>
          <w:tcPr>
            <w:tcW w:w="3524" w:type="dxa"/>
            <w:gridSpan w:val="4"/>
          </w:tcPr>
          <w:p w14:paraId="353CAF90" w14:textId="77777777" w:rsidR="00C31DC5" w:rsidRPr="003648BE" w:rsidRDefault="00C31DC5" w:rsidP="00014430">
            <w:pPr>
              <w:spacing w:before="32"/>
              <w:ind w:left="905"/>
              <w:rPr>
                <w:sz w:val="24"/>
              </w:rPr>
            </w:pPr>
            <w:r w:rsidRPr="003648BE">
              <w:rPr>
                <w:sz w:val="24"/>
              </w:rPr>
              <w:t>Credit</w:t>
            </w:r>
            <w:r w:rsidRPr="003648BE">
              <w:rPr>
                <w:spacing w:val="-5"/>
                <w:sz w:val="24"/>
              </w:rPr>
              <w:t xml:space="preserve"> </w:t>
            </w:r>
            <w:r w:rsidRPr="003648BE">
              <w:rPr>
                <w:sz w:val="24"/>
              </w:rPr>
              <w:t>Structure</w:t>
            </w:r>
          </w:p>
        </w:tc>
        <w:tc>
          <w:tcPr>
            <w:tcW w:w="3845" w:type="dxa"/>
            <w:gridSpan w:val="6"/>
          </w:tcPr>
          <w:p w14:paraId="7427F430" w14:textId="77777777" w:rsidR="00C31DC5" w:rsidRPr="003648BE" w:rsidRDefault="00C31DC5" w:rsidP="00014430">
            <w:pPr>
              <w:spacing w:before="32"/>
              <w:ind w:left="911"/>
              <w:rPr>
                <w:sz w:val="24"/>
              </w:rPr>
            </w:pPr>
            <w:r w:rsidRPr="003648BE">
              <w:rPr>
                <w:sz w:val="24"/>
              </w:rPr>
              <w:t>Marks</w:t>
            </w:r>
            <w:r w:rsidRPr="003648BE">
              <w:rPr>
                <w:spacing w:val="-2"/>
                <w:sz w:val="24"/>
              </w:rPr>
              <w:t xml:space="preserve"> </w:t>
            </w:r>
            <w:r w:rsidRPr="003648BE">
              <w:rPr>
                <w:sz w:val="24"/>
              </w:rPr>
              <w:t>Distribution</w:t>
            </w:r>
          </w:p>
        </w:tc>
      </w:tr>
      <w:tr w:rsidR="00C31DC5" w:rsidRPr="003648BE" w14:paraId="4671689D" w14:textId="77777777" w:rsidTr="00014430">
        <w:trPr>
          <w:trHeight w:val="510"/>
        </w:trPr>
        <w:tc>
          <w:tcPr>
            <w:tcW w:w="1309" w:type="dxa"/>
            <w:gridSpan w:val="2"/>
            <w:vMerge/>
            <w:tcBorders>
              <w:top w:val="nil"/>
            </w:tcBorders>
          </w:tcPr>
          <w:p w14:paraId="2B9AB07D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4180" w:type="dxa"/>
            <w:gridSpan w:val="2"/>
            <w:vMerge/>
            <w:tcBorders>
              <w:top w:val="nil"/>
            </w:tcBorders>
          </w:tcPr>
          <w:p w14:paraId="68716627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2696" w:type="dxa"/>
            <w:gridSpan w:val="2"/>
            <w:vMerge/>
            <w:tcBorders>
              <w:top w:val="nil"/>
            </w:tcBorders>
          </w:tcPr>
          <w:p w14:paraId="6168CF97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904" w:type="dxa"/>
          </w:tcPr>
          <w:p w14:paraId="0CF0C381" w14:textId="77777777" w:rsidR="00C31DC5" w:rsidRPr="003648BE" w:rsidRDefault="00C31DC5" w:rsidP="00014430">
            <w:pPr>
              <w:spacing w:before="32"/>
              <w:ind w:left="11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L</w:t>
            </w:r>
          </w:p>
        </w:tc>
        <w:tc>
          <w:tcPr>
            <w:tcW w:w="756" w:type="dxa"/>
          </w:tcPr>
          <w:p w14:paraId="0B88D1B5" w14:textId="77777777" w:rsidR="00C31DC5" w:rsidRPr="003648BE" w:rsidRDefault="00C31DC5" w:rsidP="00014430">
            <w:pPr>
              <w:spacing w:before="32"/>
              <w:ind w:left="1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T</w:t>
            </w:r>
          </w:p>
        </w:tc>
        <w:tc>
          <w:tcPr>
            <w:tcW w:w="988" w:type="dxa"/>
          </w:tcPr>
          <w:p w14:paraId="1AE1B5D1" w14:textId="77777777" w:rsidR="00C31DC5" w:rsidRPr="003648BE" w:rsidRDefault="00C31DC5" w:rsidP="00014430">
            <w:pPr>
              <w:spacing w:before="32"/>
              <w:ind w:right="1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P</w:t>
            </w:r>
          </w:p>
        </w:tc>
        <w:tc>
          <w:tcPr>
            <w:tcW w:w="876" w:type="dxa"/>
          </w:tcPr>
          <w:p w14:paraId="6008DB15" w14:textId="77777777" w:rsidR="00C31DC5" w:rsidRPr="003648BE" w:rsidRDefault="00C31DC5" w:rsidP="00014430">
            <w:pPr>
              <w:spacing w:before="32"/>
              <w:ind w:left="326"/>
              <w:rPr>
                <w:sz w:val="24"/>
              </w:rPr>
            </w:pPr>
            <w:r w:rsidRPr="003648BE">
              <w:rPr>
                <w:sz w:val="24"/>
              </w:rPr>
              <w:t>C</w:t>
            </w:r>
          </w:p>
        </w:tc>
        <w:tc>
          <w:tcPr>
            <w:tcW w:w="886" w:type="dxa"/>
            <w:gridSpan w:val="2"/>
          </w:tcPr>
          <w:p w14:paraId="4EC98B65" w14:textId="77777777" w:rsidR="00C31DC5" w:rsidRPr="003648BE" w:rsidRDefault="00C31DC5" w:rsidP="00014430">
            <w:pPr>
              <w:spacing w:before="32"/>
              <w:ind w:left="220"/>
              <w:rPr>
                <w:sz w:val="24"/>
              </w:rPr>
            </w:pPr>
            <w:r w:rsidRPr="003648BE">
              <w:rPr>
                <w:sz w:val="24"/>
              </w:rPr>
              <w:t>INT</w:t>
            </w:r>
          </w:p>
        </w:tc>
        <w:tc>
          <w:tcPr>
            <w:tcW w:w="896" w:type="dxa"/>
          </w:tcPr>
          <w:p w14:paraId="24F58892" w14:textId="77777777" w:rsidR="00C31DC5" w:rsidRPr="003648BE" w:rsidRDefault="00C31DC5" w:rsidP="00014430">
            <w:pPr>
              <w:spacing w:before="32"/>
              <w:ind w:left="192"/>
              <w:rPr>
                <w:sz w:val="24"/>
              </w:rPr>
            </w:pPr>
            <w:r w:rsidRPr="003648BE">
              <w:rPr>
                <w:sz w:val="24"/>
              </w:rPr>
              <w:t>MID</w:t>
            </w:r>
          </w:p>
        </w:tc>
        <w:tc>
          <w:tcPr>
            <w:tcW w:w="965" w:type="dxa"/>
            <w:gridSpan w:val="2"/>
          </w:tcPr>
          <w:p w14:paraId="7A850B92" w14:textId="77777777" w:rsidR="00C31DC5" w:rsidRPr="003648BE" w:rsidRDefault="00C31DC5" w:rsidP="00014430">
            <w:pPr>
              <w:spacing w:before="32"/>
              <w:ind w:left="210"/>
              <w:rPr>
                <w:sz w:val="24"/>
              </w:rPr>
            </w:pPr>
            <w:r w:rsidRPr="003648BE">
              <w:rPr>
                <w:sz w:val="24"/>
              </w:rPr>
              <w:t>END</w:t>
            </w:r>
          </w:p>
        </w:tc>
        <w:tc>
          <w:tcPr>
            <w:tcW w:w="1098" w:type="dxa"/>
          </w:tcPr>
          <w:p w14:paraId="5D19EBA1" w14:textId="77777777" w:rsidR="00C31DC5" w:rsidRPr="003648BE" w:rsidRDefault="00C31DC5" w:rsidP="00014430">
            <w:pPr>
              <w:spacing w:before="32"/>
              <w:ind w:left="268"/>
              <w:rPr>
                <w:sz w:val="24"/>
              </w:rPr>
            </w:pPr>
            <w:r w:rsidRPr="003648BE">
              <w:rPr>
                <w:sz w:val="24"/>
              </w:rPr>
              <w:t>Total</w:t>
            </w:r>
          </w:p>
        </w:tc>
      </w:tr>
      <w:tr w:rsidR="00F10AFF" w:rsidRPr="003648BE" w14:paraId="09730E07" w14:textId="77777777" w:rsidTr="0051535C">
        <w:trPr>
          <w:trHeight w:val="519"/>
        </w:trPr>
        <w:tc>
          <w:tcPr>
            <w:tcW w:w="1309" w:type="dxa"/>
            <w:gridSpan w:val="2"/>
            <w:vAlign w:val="center"/>
          </w:tcPr>
          <w:p w14:paraId="07C722CF" w14:textId="1E151B72" w:rsidR="00F10AFF" w:rsidRPr="003648BE" w:rsidRDefault="00F10AFF" w:rsidP="00A65A46">
            <w:pPr>
              <w:spacing w:before="136"/>
              <w:ind w:left="242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CE</w:t>
            </w:r>
            <w:r>
              <w:rPr>
                <w:b/>
                <w:sz w:val="24"/>
              </w:rPr>
              <w:t xml:space="preserve"> 526</w:t>
            </w:r>
          </w:p>
        </w:tc>
        <w:tc>
          <w:tcPr>
            <w:tcW w:w="4180" w:type="dxa"/>
            <w:gridSpan w:val="2"/>
            <w:vAlign w:val="center"/>
          </w:tcPr>
          <w:p w14:paraId="7D8F1585" w14:textId="69DBE7F7" w:rsidR="00F10AFF" w:rsidRPr="003648BE" w:rsidRDefault="00F10AFF" w:rsidP="00014430">
            <w:pPr>
              <w:spacing w:line="276" w:lineRule="exact"/>
              <w:ind w:left="1572" w:right="292" w:hanging="1251"/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FT COMPUTING LAB II</w:t>
            </w:r>
          </w:p>
        </w:tc>
        <w:tc>
          <w:tcPr>
            <w:tcW w:w="2696" w:type="dxa"/>
            <w:gridSpan w:val="2"/>
            <w:vAlign w:val="center"/>
          </w:tcPr>
          <w:p w14:paraId="7539839A" w14:textId="77777777" w:rsidR="00F10AFF" w:rsidRPr="003648BE" w:rsidRDefault="00F10AFF" w:rsidP="00014430">
            <w:pPr>
              <w:spacing w:before="136"/>
              <w:ind w:left="1044" w:right="1037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NIL</w:t>
            </w:r>
          </w:p>
        </w:tc>
        <w:tc>
          <w:tcPr>
            <w:tcW w:w="904" w:type="dxa"/>
          </w:tcPr>
          <w:p w14:paraId="3A7AA78D" w14:textId="42DA1009" w:rsidR="00F10AFF" w:rsidRPr="003648BE" w:rsidRDefault="00F10AFF" w:rsidP="00014430">
            <w:pPr>
              <w:spacing w:before="136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56" w:type="dxa"/>
          </w:tcPr>
          <w:p w14:paraId="0E7AA8C3" w14:textId="774D89C5" w:rsidR="00F10AFF" w:rsidRPr="003648BE" w:rsidRDefault="00F10AFF" w:rsidP="00014430">
            <w:pPr>
              <w:spacing w:before="136"/>
              <w:ind w:left="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88" w:type="dxa"/>
          </w:tcPr>
          <w:p w14:paraId="12A900D5" w14:textId="694685FC" w:rsidR="00F10AFF" w:rsidRPr="003648BE" w:rsidRDefault="00F10AFF" w:rsidP="00014430">
            <w:pPr>
              <w:spacing w:before="13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76" w:type="dxa"/>
          </w:tcPr>
          <w:p w14:paraId="7891A37F" w14:textId="77612F56" w:rsidR="00F10AFF" w:rsidRPr="003648BE" w:rsidRDefault="00F10AFF" w:rsidP="00014430">
            <w:pPr>
              <w:spacing w:before="136"/>
              <w:ind w:left="345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782" w:type="dxa"/>
            <w:gridSpan w:val="3"/>
          </w:tcPr>
          <w:p w14:paraId="03E49B0C" w14:textId="515451D2" w:rsidR="00F10AFF" w:rsidRPr="003648BE" w:rsidRDefault="00F10AFF" w:rsidP="00014430">
            <w:pPr>
              <w:spacing w:before="136"/>
              <w:ind w:left="143" w:right="136"/>
              <w:jc w:val="center"/>
              <w:rPr>
                <w:b/>
                <w:sz w:val="24"/>
              </w:rPr>
            </w:pPr>
          </w:p>
        </w:tc>
        <w:tc>
          <w:tcPr>
            <w:tcW w:w="965" w:type="dxa"/>
            <w:gridSpan w:val="2"/>
          </w:tcPr>
          <w:p w14:paraId="741CDA72" w14:textId="77777777" w:rsidR="00F10AFF" w:rsidRPr="003648BE" w:rsidRDefault="00F10AFF" w:rsidP="00014430">
            <w:pPr>
              <w:spacing w:before="136"/>
              <w:ind w:left="277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100</w:t>
            </w:r>
          </w:p>
        </w:tc>
        <w:tc>
          <w:tcPr>
            <w:tcW w:w="1098" w:type="dxa"/>
          </w:tcPr>
          <w:p w14:paraId="11F5455F" w14:textId="29ED2D98" w:rsidR="00F10AFF" w:rsidRPr="003648BE" w:rsidRDefault="00F10AFF" w:rsidP="00014430">
            <w:pPr>
              <w:spacing w:before="136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</w:tr>
      <w:tr w:rsidR="00C31DC5" w:rsidRPr="003648BE" w14:paraId="1D40E3B0" w14:textId="77777777" w:rsidTr="00C31DC5">
        <w:trPr>
          <w:trHeight w:val="710"/>
        </w:trPr>
        <w:tc>
          <w:tcPr>
            <w:tcW w:w="1309" w:type="dxa"/>
            <w:gridSpan w:val="2"/>
            <w:vMerge w:val="restart"/>
            <w:vAlign w:val="center"/>
          </w:tcPr>
          <w:p w14:paraId="48976BD3" w14:textId="77777777" w:rsidR="00C31DC5" w:rsidRPr="003648BE" w:rsidRDefault="00C31DC5" w:rsidP="00014430">
            <w:pPr>
              <w:spacing w:line="237" w:lineRule="auto"/>
              <w:ind w:left="110" w:right="86" w:firstLine="170"/>
              <w:rPr>
                <w:sz w:val="24"/>
              </w:rPr>
            </w:pPr>
            <w:r w:rsidRPr="003648BE">
              <w:rPr>
                <w:sz w:val="24"/>
              </w:rPr>
              <w:t>Course</w:t>
            </w:r>
            <w:r w:rsidRPr="003648BE">
              <w:rPr>
                <w:spacing w:val="1"/>
                <w:sz w:val="24"/>
              </w:rPr>
              <w:t xml:space="preserve"> </w:t>
            </w:r>
            <w:r w:rsidRPr="003648BE">
              <w:rPr>
                <w:spacing w:val="-1"/>
                <w:sz w:val="24"/>
              </w:rPr>
              <w:t>Objectives</w:t>
            </w:r>
          </w:p>
        </w:tc>
        <w:tc>
          <w:tcPr>
            <w:tcW w:w="6526" w:type="dxa"/>
            <w:gridSpan w:val="3"/>
            <w:vMerge w:val="restart"/>
            <w:vAlign w:val="center"/>
          </w:tcPr>
          <w:p w14:paraId="74104A73" w14:textId="77777777" w:rsidR="00C31DC5" w:rsidRDefault="00C31DC5" w:rsidP="00014430">
            <w:pPr>
              <w:rPr>
                <w:sz w:val="24"/>
              </w:rPr>
            </w:pPr>
          </w:p>
          <w:p w14:paraId="50674BD4" w14:textId="0336CEE6" w:rsidR="00C31DC5" w:rsidRPr="004920F8" w:rsidRDefault="002C227B" w:rsidP="002C227B">
            <w:pPr>
              <w:rPr>
                <w:sz w:val="24"/>
              </w:rPr>
            </w:pPr>
            <w:r w:rsidRPr="002C227B">
              <w:rPr>
                <w:sz w:val="24"/>
              </w:rPr>
              <w:t xml:space="preserve">To develop the student’s knowledge on understanding of </w:t>
            </w:r>
            <w:r w:rsidR="00C31DC5" w:rsidRPr="004920F8">
              <w:rPr>
                <w:sz w:val="24"/>
              </w:rPr>
              <w:t>writing codes on basics of Finite</w:t>
            </w:r>
            <w:r>
              <w:rPr>
                <w:sz w:val="24"/>
              </w:rPr>
              <w:t xml:space="preserve"> </w:t>
            </w:r>
            <w:r w:rsidR="00C31DC5" w:rsidRPr="004920F8">
              <w:rPr>
                <w:sz w:val="24"/>
              </w:rPr>
              <w:t>Element Method (FEM) and its implementation using commercial finite element software and MATLAB.</w:t>
            </w:r>
          </w:p>
        </w:tc>
        <w:tc>
          <w:tcPr>
            <w:tcW w:w="1254" w:type="dxa"/>
            <w:gridSpan w:val="2"/>
            <w:vMerge w:val="restart"/>
          </w:tcPr>
          <w:p w14:paraId="25D4DDC8" w14:textId="77777777" w:rsidR="00C31DC5" w:rsidRPr="003648BE" w:rsidRDefault="00C31DC5" w:rsidP="00014430">
            <w:pPr>
              <w:rPr>
                <w:rFonts w:ascii="Calibri"/>
                <w:b/>
                <w:sz w:val="26"/>
              </w:rPr>
            </w:pPr>
          </w:p>
          <w:p w14:paraId="724D0C5B" w14:textId="77777777" w:rsidR="00C31DC5" w:rsidRPr="003648BE" w:rsidRDefault="00C31DC5" w:rsidP="00014430">
            <w:pPr>
              <w:rPr>
                <w:rFonts w:ascii="Calibri"/>
                <w:b/>
                <w:sz w:val="26"/>
              </w:rPr>
            </w:pPr>
          </w:p>
          <w:p w14:paraId="10E002F0" w14:textId="77777777" w:rsidR="00C31DC5" w:rsidRPr="003648BE" w:rsidRDefault="00C31DC5" w:rsidP="00014430">
            <w:pPr>
              <w:rPr>
                <w:rFonts w:ascii="Calibri"/>
                <w:b/>
                <w:sz w:val="26"/>
              </w:rPr>
            </w:pPr>
          </w:p>
          <w:p w14:paraId="7CDD58AC" w14:textId="77777777" w:rsidR="00C31DC5" w:rsidRPr="003648BE" w:rsidRDefault="00C31DC5" w:rsidP="00014430">
            <w:pPr>
              <w:rPr>
                <w:rFonts w:ascii="Calibri"/>
                <w:b/>
                <w:sz w:val="26"/>
              </w:rPr>
            </w:pPr>
          </w:p>
          <w:p w14:paraId="529FB41F" w14:textId="77777777" w:rsidR="00C31DC5" w:rsidRPr="003648BE" w:rsidRDefault="00C31DC5" w:rsidP="00014430">
            <w:pPr>
              <w:rPr>
                <w:rFonts w:ascii="Calibri"/>
                <w:b/>
                <w:sz w:val="26"/>
              </w:rPr>
            </w:pPr>
          </w:p>
          <w:p w14:paraId="5A4D4872" w14:textId="77777777" w:rsidR="00C31DC5" w:rsidRPr="003648BE" w:rsidRDefault="00C31DC5" w:rsidP="00014430">
            <w:pPr>
              <w:spacing w:line="237" w:lineRule="auto"/>
              <w:ind w:left="109" w:right="77" w:firstLine="146"/>
              <w:rPr>
                <w:sz w:val="24"/>
              </w:rPr>
            </w:pPr>
            <w:r w:rsidRPr="003648BE">
              <w:rPr>
                <w:sz w:val="24"/>
              </w:rPr>
              <w:t>Course</w:t>
            </w:r>
            <w:r w:rsidRPr="003648BE">
              <w:rPr>
                <w:spacing w:val="1"/>
                <w:sz w:val="24"/>
              </w:rPr>
              <w:t xml:space="preserve"> </w:t>
            </w:r>
            <w:r w:rsidRPr="003648BE">
              <w:rPr>
                <w:sz w:val="24"/>
              </w:rPr>
              <w:t>Outcomes</w:t>
            </w:r>
          </w:p>
        </w:tc>
        <w:tc>
          <w:tcPr>
            <w:tcW w:w="756" w:type="dxa"/>
          </w:tcPr>
          <w:p w14:paraId="61E12D5B" w14:textId="77777777" w:rsidR="00C31DC5" w:rsidRPr="003648BE" w:rsidRDefault="00C31DC5" w:rsidP="00014430">
            <w:pPr>
              <w:spacing w:before="8"/>
              <w:rPr>
                <w:rFonts w:ascii="Calibri"/>
                <w:b/>
                <w:sz w:val="33"/>
              </w:rPr>
            </w:pPr>
          </w:p>
          <w:p w14:paraId="1695E423" w14:textId="77777777" w:rsidR="00C31DC5" w:rsidRPr="003648BE" w:rsidRDefault="00C31DC5" w:rsidP="00014430">
            <w:pPr>
              <w:spacing w:before="1"/>
              <w:ind w:left="115" w:right="9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1</w:t>
            </w:r>
          </w:p>
        </w:tc>
        <w:tc>
          <w:tcPr>
            <w:tcW w:w="5709" w:type="dxa"/>
            <w:gridSpan w:val="8"/>
          </w:tcPr>
          <w:p w14:paraId="0F5DD1A8" w14:textId="66594F7C" w:rsidR="00C31DC5" w:rsidRPr="003648BE" w:rsidRDefault="00C31DC5" w:rsidP="00014430">
            <w:pPr>
              <w:spacing w:line="276" w:lineRule="exact"/>
              <w:ind w:left="117" w:right="81"/>
              <w:jc w:val="both"/>
              <w:rPr>
                <w:sz w:val="24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Possess a good understanding of the theoretical basis of the weighted residual Finite Element Method.</w:t>
            </w:r>
          </w:p>
        </w:tc>
      </w:tr>
      <w:tr w:rsidR="00C31DC5" w:rsidRPr="003648BE" w14:paraId="1CCC1863" w14:textId="77777777" w:rsidTr="00C31DC5">
        <w:trPr>
          <w:trHeight w:val="849"/>
        </w:trPr>
        <w:tc>
          <w:tcPr>
            <w:tcW w:w="1309" w:type="dxa"/>
            <w:gridSpan w:val="2"/>
            <w:vMerge/>
            <w:tcBorders>
              <w:top w:val="nil"/>
            </w:tcBorders>
          </w:tcPr>
          <w:p w14:paraId="5D6B9F9E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6526" w:type="dxa"/>
            <w:gridSpan w:val="3"/>
            <w:vMerge/>
          </w:tcPr>
          <w:p w14:paraId="04D75196" w14:textId="77777777" w:rsidR="00C31DC5" w:rsidRPr="003648BE" w:rsidRDefault="00C31DC5" w:rsidP="00014430">
            <w:pPr>
              <w:spacing w:before="1"/>
              <w:ind w:left="108" w:right="349"/>
              <w:rPr>
                <w:sz w:val="2"/>
                <w:szCs w:val="2"/>
              </w:rPr>
            </w:pPr>
          </w:p>
        </w:tc>
        <w:tc>
          <w:tcPr>
            <w:tcW w:w="1254" w:type="dxa"/>
            <w:gridSpan w:val="2"/>
            <w:vMerge/>
            <w:tcBorders>
              <w:top w:val="nil"/>
            </w:tcBorders>
          </w:tcPr>
          <w:p w14:paraId="53618B28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</w:tcPr>
          <w:p w14:paraId="6024690D" w14:textId="77777777" w:rsidR="00C31DC5" w:rsidRPr="003648BE" w:rsidRDefault="00C31DC5" w:rsidP="00014430">
            <w:pPr>
              <w:spacing w:before="5"/>
              <w:rPr>
                <w:rFonts w:ascii="Calibri"/>
                <w:b/>
                <w:sz w:val="36"/>
              </w:rPr>
            </w:pPr>
          </w:p>
          <w:p w14:paraId="6FDF0AA9" w14:textId="77777777" w:rsidR="00C31DC5" w:rsidRPr="003648BE" w:rsidRDefault="00C31DC5" w:rsidP="00014430">
            <w:pPr>
              <w:ind w:left="115" w:right="9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2</w:t>
            </w:r>
          </w:p>
        </w:tc>
        <w:tc>
          <w:tcPr>
            <w:tcW w:w="5709" w:type="dxa"/>
            <w:gridSpan w:val="8"/>
          </w:tcPr>
          <w:p w14:paraId="5AA8E7A9" w14:textId="0B4B29D5" w:rsidR="00C31DC5" w:rsidRPr="003648BE" w:rsidRDefault="00C31DC5" w:rsidP="00014430">
            <w:pPr>
              <w:spacing w:line="259" w:lineRule="auto"/>
              <w:ind w:left="117" w:right="77"/>
              <w:jc w:val="both"/>
              <w:rPr>
                <w:sz w:val="24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use the commercial Finite Element packages to build Finite Element models and solve a selected range of engineering problems.</w:t>
            </w:r>
          </w:p>
        </w:tc>
      </w:tr>
      <w:tr w:rsidR="00C31DC5" w:rsidRPr="003648BE" w14:paraId="0248082E" w14:textId="77777777" w:rsidTr="00C31DC5">
        <w:trPr>
          <w:trHeight w:val="493"/>
        </w:trPr>
        <w:tc>
          <w:tcPr>
            <w:tcW w:w="1309" w:type="dxa"/>
            <w:gridSpan w:val="2"/>
            <w:vMerge/>
            <w:tcBorders>
              <w:top w:val="nil"/>
            </w:tcBorders>
          </w:tcPr>
          <w:p w14:paraId="5CD04735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6526" w:type="dxa"/>
            <w:gridSpan w:val="3"/>
            <w:vMerge/>
          </w:tcPr>
          <w:p w14:paraId="3D48B3C4" w14:textId="77777777" w:rsidR="00C31DC5" w:rsidRPr="003648BE" w:rsidRDefault="00C31DC5" w:rsidP="00014430">
            <w:pPr>
              <w:spacing w:before="1"/>
              <w:ind w:left="108" w:right="349"/>
              <w:rPr>
                <w:sz w:val="2"/>
                <w:szCs w:val="2"/>
              </w:rPr>
            </w:pPr>
          </w:p>
        </w:tc>
        <w:tc>
          <w:tcPr>
            <w:tcW w:w="1254" w:type="dxa"/>
            <w:gridSpan w:val="2"/>
            <w:vMerge/>
            <w:tcBorders>
              <w:top w:val="nil"/>
            </w:tcBorders>
          </w:tcPr>
          <w:p w14:paraId="2925352E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</w:tcPr>
          <w:p w14:paraId="1375EA6C" w14:textId="77777777" w:rsidR="00C31DC5" w:rsidRPr="003648BE" w:rsidRDefault="00C31DC5" w:rsidP="00014430">
            <w:pPr>
              <w:spacing w:before="5"/>
              <w:rPr>
                <w:rFonts w:ascii="Calibri"/>
                <w:b/>
              </w:rPr>
            </w:pPr>
          </w:p>
          <w:p w14:paraId="2DAEFA5E" w14:textId="77777777" w:rsidR="00C31DC5" w:rsidRPr="003648BE" w:rsidRDefault="00C31DC5" w:rsidP="00014430">
            <w:pPr>
              <w:ind w:left="115" w:right="9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3</w:t>
            </w:r>
          </w:p>
        </w:tc>
        <w:tc>
          <w:tcPr>
            <w:tcW w:w="5709" w:type="dxa"/>
            <w:gridSpan w:val="8"/>
          </w:tcPr>
          <w:p w14:paraId="2CC7A66A" w14:textId="5D90856D" w:rsidR="00C31DC5" w:rsidRPr="003648BE" w:rsidRDefault="00C31DC5" w:rsidP="00014430">
            <w:pPr>
              <w:spacing w:before="1" w:line="258" w:lineRule="exact"/>
              <w:ind w:left="117"/>
              <w:rPr>
                <w:sz w:val="24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validate a Finite Element model using a range of techniques.</w:t>
            </w:r>
          </w:p>
        </w:tc>
      </w:tr>
      <w:tr w:rsidR="00C31DC5" w:rsidRPr="003648BE" w14:paraId="12EC971D" w14:textId="77777777" w:rsidTr="00C31DC5">
        <w:trPr>
          <w:trHeight w:val="784"/>
        </w:trPr>
        <w:tc>
          <w:tcPr>
            <w:tcW w:w="1309" w:type="dxa"/>
            <w:gridSpan w:val="2"/>
            <w:vMerge/>
            <w:tcBorders>
              <w:top w:val="nil"/>
            </w:tcBorders>
          </w:tcPr>
          <w:p w14:paraId="206E6DC2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6526" w:type="dxa"/>
            <w:gridSpan w:val="3"/>
            <w:vMerge/>
          </w:tcPr>
          <w:p w14:paraId="477562ED" w14:textId="77777777" w:rsidR="00C31DC5" w:rsidRPr="003648BE" w:rsidRDefault="00C31DC5" w:rsidP="00014430">
            <w:pPr>
              <w:spacing w:before="1"/>
              <w:ind w:left="108" w:right="349"/>
              <w:rPr>
                <w:sz w:val="24"/>
              </w:rPr>
            </w:pPr>
          </w:p>
        </w:tc>
        <w:tc>
          <w:tcPr>
            <w:tcW w:w="1254" w:type="dxa"/>
            <w:gridSpan w:val="2"/>
            <w:vMerge/>
            <w:tcBorders>
              <w:top w:val="nil"/>
            </w:tcBorders>
          </w:tcPr>
          <w:p w14:paraId="7D60F875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</w:tcPr>
          <w:p w14:paraId="0C28A2F5" w14:textId="77777777" w:rsidR="00C31DC5" w:rsidRPr="003648BE" w:rsidRDefault="00C31DC5" w:rsidP="00014430">
            <w:pPr>
              <w:spacing w:before="7"/>
              <w:rPr>
                <w:rFonts w:ascii="Calibri"/>
                <w:b/>
              </w:rPr>
            </w:pPr>
          </w:p>
          <w:p w14:paraId="0E004DA0" w14:textId="77777777" w:rsidR="00C31DC5" w:rsidRPr="003648BE" w:rsidRDefault="00C31DC5" w:rsidP="00014430">
            <w:pPr>
              <w:ind w:left="115" w:right="9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4</w:t>
            </w:r>
          </w:p>
        </w:tc>
        <w:tc>
          <w:tcPr>
            <w:tcW w:w="5709" w:type="dxa"/>
            <w:gridSpan w:val="8"/>
          </w:tcPr>
          <w:p w14:paraId="3CAEA494" w14:textId="0C5B9785" w:rsidR="00C31DC5" w:rsidRPr="003648BE" w:rsidRDefault="00C31DC5" w:rsidP="00014430">
            <w:pPr>
              <w:spacing w:line="270" w:lineRule="atLeast"/>
              <w:ind w:left="117" w:right="79"/>
              <w:jc w:val="both"/>
              <w:rPr>
                <w:sz w:val="24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communicate effectively in writing to report (both textually and graphically) the method used, the implementation and the numerical results obtained.</w:t>
            </w:r>
          </w:p>
        </w:tc>
      </w:tr>
      <w:tr w:rsidR="00C31DC5" w:rsidRPr="003648BE" w14:paraId="4606211E" w14:textId="77777777" w:rsidTr="00C31DC5">
        <w:trPr>
          <w:trHeight w:val="386"/>
        </w:trPr>
        <w:tc>
          <w:tcPr>
            <w:tcW w:w="1309" w:type="dxa"/>
            <w:gridSpan w:val="2"/>
            <w:vMerge/>
            <w:tcBorders>
              <w:top w:val="nil"/>
            </w:tcBorders>
          </w:tcPr>
          <w:p w14:paraId="196DE2BE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6526" w:type="dxa"/>
            <w:gridSpan w:val="3"/>
            <w:vMerge/>
          </w:tcPr>
          <w:p w14:paraId="27A05723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1254" w:type="dxa"/>
            <w:gridSpan w:val="2"/>
            <w:vMerge/>
            <w:tcBorders>
              <w:top w:val="nil"/>
            </w:tcBorders>
          </w:tcPr>
          <w:p w14:paraId="4D3B9176" w14:textId="77777777" w:rsidR="00C31DC5" w:rsidRPr="003648BE" w:rsidRDefault="00C31DC5" w:rsidP="00014430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</w:tcPr>
          <w:p w14:paraId="01483B1B" w14:textId="77777777" w:rsidR="00C31DC5" w:rsidRPr="003648BE" w:rsidRDefault="00C31DC5" w:rsidP="00014430">
            <w:pPr>
              <w:spacing w:before="136"/>
              <w:ind w:left="115" w:right="99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5</w:t>
            </w:r>
          </w:p>
        </w:tc>
        <w:tc>
          <w:tcPr>
            <w:tcW w:w="5709" w:type="dxa"/>
            <w:gridSpan w:val="8"/>
          </w:tcPr>
          <w:p w14:paraId="4B10291D" w14:textId="30D07287" w:rsidR="00C31DC5" w:rsidRPr="003648BE" w:rsidRDefault="00C31DC5" w:rsidP="00014430">
            <w:pPr>
              <w:spacing w:line="276" w:lineRule="exact"/>
              <w:ind w:left="117" w:right="74"/>
              <w:rPr>
                <w:sz w:val="24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discuss the accuracy of the Finite Element solutions</w:t>
            </w:r>
          </w:p>
        </w:tc>
      </w:tr>
      <w:tr w:rsidR="00C31DC5" w:rsidRPr="003648BE" w14:paraId="178382C1" w14:textId="77777777" w:rsidTr="00014430">
        <w:trPr>
          <w:trHeight w:val="510"/>
        </w:trPr>
        <w:tc>
          <w:tcPr>
            <w:tcW w:w="15554" w:type="dxa"/>
            <w:gridSpan w:val="16"/>
          </w:tcPr>
          <w:p w14:paraId="37035FEB" w14:textId="77777777" w:rsidR="00C31DC5" w:rsidRPr="003648BE" w:rsidRDefault="00C31DC5" w:rsidP="00014430">
            <w:pPr>
              <w:spacing w:before="31"/>
              <w:ind w:left="6742" w:right="6731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SYLLABUS</w:t>
            </w:r>
          </w:p>
        </w:tc>
      </w:tr>
      <w:tr w:rsidR="00C31DC5" w:rsidRPr="003648BE" w14:paraId="50A4EDCC" w14:textId="77777777" w:rsidTr="00014430">
        <w:trPr>
          <w:trHeight w:val="510"/>
        </w:trPr>
        <w:tc>
          <w:tcPr>
            <w:tcW w:w="601" w:type="dxa"/>
          </w:tcPr>
          <w:p w14:paraId="2B3BEB6C" w14:textId="77777777" w:rsidR="00C31DC5" w:rsidRPr="003648BE" w:rsidRDefault="00C31DC5" w:rsidP="00014430">
            <w:pPr>
              <w:spacing w:before="32"/>
              <w:ind w:left="87" w:right="80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No.</w:t>
            </w:r>
          </w:p>
        </w:tc>
        <w:tc>
          <w:tcPr>
            <w:tcW w:w="11884" w:type="dxa"/>
            <w:gridSpan w:val="10"/>
          </w:tcPr>
          <w:p w14:paraId="34C368C0" w14:textId="77777777" w:rsidR="00C31DC5" w:rsidRPr="003648BE" w:rsidRDefault="00C31DC5" w:rsidP="00014430">
            <w:pPr>
              <w:spacing w:before="32"/>
              <w:ind w:left="5239" w:right="5232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ntent</w:t>
            </w:r>
          </w:p>
        </w:tc>
        <w:tc>
          <w:tcPr>
            <w:tcW w:w="1605" w:type="dxa"/>
            <w:gridSpan w:val="3"/>
          </w:tcPr>
          <w:p w14:paraId="47965169" w14:textId="77777777" w:rsidR="00C31DC5" w:rsidRPr="003648BE" w:rsidRDefault="00C31DC5" w:rsidP="00014430">
            <w:pPr>
              <w:spacing w:before="32"/>
              <w:ind w:left="468"/>
              <w:rPr>
                <w:sz w:val="24"/>
              </w:rPr>
            </w:pPr>
            <w:r w:rsidRPr="003648BE">
              <w:rPr>
                <w:sz w:val="24"/>
              </w:rPr>
              <w:t>Hours</w:t>
            </w:r>
          </w:p>
        </w:tc>
        <w:tc>
          <w:tcPr>
            <w:tcW w:w="1464" w:type="dxa"/>
            <w:gridSpan w:val="2"/>
          </w:tcPr>
          <w:p w14:paraId="6CBE03CE" w14:textId="77777777" w:rsidR="00C31DC5" w:rsidRPr="003648BE" w:rsidRDefault="00C31DC5" w:rsidP="00014430">
            <w:pPr>
              <w:spacing w:before="32"/>
              <w:ind w:left="459" w:right="452"/>
              <w:jc w:val="center"/>
              <w:rPr>
                <w:sz w:val="24"/>
              </w:rPr>
            </w:pPr>
            <w:r w:rsidRPr="003648BE">
              <w:rPr>
                <w:sz w:val="24"/>
              </w:rPr>
              <w:t>COs</w:t>
            </w:r>
          </w:p>
        </w:tc>
      </w:tr>
      <w:tr w:rsidR="00C31DC5" w:rsidRPr="003648BE" w14:paraId="04997111" w14:textId="77777777" w:rsidTr="00C31DC5">
        <w:trPr>
          <w:trHeight w:val="810"/>
        </w:trPr>
        <w:tc>
          <w:tcPr>
            <w:tcW w:w="601" w:type="dxa"/>
          </w:tcPr>
          <w:p w14:paraId="52367C9F" w14:textId="77777777" w:rsidR="00C31DC5" w:rsidRPr="003648BE" w:rsidRDefault="00C31DC5" w:rsidP="00014430">
            <w:pPr>
              <w:spacing w:before="204"/>
              <w:ind w:left="8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I</w:t>
            </w:r>
          </w:p>
        </w:tc>
        <w:tc>
          <w:tcPr>
            <w:tcW w:w="11884" w:type="dxa"/>
            <w:gridSpan w:val="10"/>
            <w:vAlign w:val="center"/>
          </w:tcPr>
          <w:p w14:paraId="5A3F2BEC" w14:textId="77777777" w:rsidR="00C31DC5" w:rsidRPr="00321266" w:rsidRDefault="00C31DC5" w:rsidP="00014430">
            <w:pPr>
              <w:jc w:val="both"/>
            </w:pPr>
            <w:r w:rsidRPr="00321266">
              <w:t>Bar element: Formulation of local and global stiffness matrix using linear and quadratic shape functions; Application in the field of structural mechanics (mechanical and thermal loading, etc.); Validation of the above formulation using any commercial finite element code.</w:t>
            </w:r>
          </w:p>
          <w:p w14:paraId="4484E123" w14:textId="77777777" w:rsidR="00C31DC5" w:rsidRPr="003648BE" w:rsidRDefault="00C31DC5" w:rsidP="00014430">
            <w:pPr>
              <w:spacing w:before="14"/>
              <w:ind w:left="108"/>
              <w:rPr>
                <w:sz w:val="24"/>
              </w:rPr>
            </w:pPr>
            <w:r w:rsidRPr="003648BE">
              <w:rPr>
                <w:sz w:val="24"/>
              </w:rPr>
              <w:t xml:space="preserve"> </w:t>
            </w:r>
          </w:p>
        </w:tc>
        <w:tc>
          <w:tcPr>
            <w:tcW w:w="1605" w:type="dxa"/>
            <w:gridSpan w:val="3"/>
          </w:tcPr>
          <w:p w14:paraId="38BDE4D7" w14:textId="1269355F" w:rsidR="00C31DC5" w:rsidRPr="002C227B" w:rsidRDefault="00A65A46" w:rsidP="00014430">
            <w:pPr>
              <w:spacing w:before="204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64" w:type="dxa"/>
            <w:gridSpan w:val="2"/>
          </w:tcPr>
          <w:p w14:paraId="0670DE5B" w14:textId="77777777" w:rsidR="00C31DC5" w:rsidRPr="003648BE" w:rsidRDefault="00C31DC5" w:rsidP="00014430">
            <w:pPr>
              <w:spacing w:before="8"/>
              <w:rPr>
                <w:rFonts w:ascii="Calibri"/>
                <w:b/>
                <w:sz w:val="33"/>
              </w:rPr>
            </w:pPr>
          </w:p>
          <w:p w14:paraId="6800DFE0" w14:textId="330F0FF1" w:rsidR="00C31DC5" w:rsidRPr="003648BE" w:rsidRDefault="00C31DC5" w:rsidP="00014430">
            <w:pPr>
              <w:spacing w:before="1" w:line="237" w:lineRule="auto"/>
              <w:ind w:left="454" w:right="427"/>
              <w:rPr>
                <w:b/>
                <w:sz w:val="24"/>
              </w:rPr>
            </w:pPr>
            <w:r w:rsidRPr="003648BE">
              <w:rPr>
                <w:sz w:val="24"/>
              </w:rPr>
              <w:t>CO1</w:t>
            </w:r>
          </w:p>
        </w:tc>
      </w:tr>
      <w:tr w:rsidR="00C31DC5" w:rsidRPr="003648BE" w14:paraId="6BFD917C" w14:textId="77777777" w:rsidTr="00C31DC5">
        <w:trPr>
          <w:trHeight w:val="599"/>
        </w:trPr>
        <w:tc>
          <w:tcPr>
            <w:tcW w:w="601" w:type="dxa"/>
          </w:tcPr>
          <w:p w14:paraId="652768E7" w14:textId="77777777" w:rsidR="00C31DC5" w:rsidRPr="003648BE" w:rsidRDefault="00C31DC5" w:rsidP="00014430">
            <w:pPr>
              <w:spacing w:before="204"/>
              <w:ind w:left="87" w:right="77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II</w:t>
            </w:r>
          </w:p>
        </w:tc>
        <w:tc>
          <w:tcPr>
            <w:tcW w:w="11884" w:type="dxa"/>
            <w:gridSpan w:val="10"/>
          </w:tcPr>
          <w:p w14:paraId="6BE7505D" w14:textId="77777777" w:rsidR="00C31DC5" w:rsidRPr="00321266" w:rsidRDefault="00C31DC5" w:rsidP="00014430">
            <w:pPr>
              <w:jc w:val="both"/>
            </w:pPr>
            <w:r w:rsidRPr="00321266">
              <w:t>Trusses:  Formulation of stiffness matrix in local and global coordinate system using shape functions; Calculating stress and deflection; Validation of the above formulation using any commercial finite element code.</w:t>
            </w:r>
          </w:p>
          <w:p w14:paraId="2403017D" w14:textId="77777777" w:rsidR="00C31DC5" w:rsidRPr="003648BE" w:rsidRDefault="00C31DC5" w:rsidP="00014430">
            <w:pPr>
              <w:spacing w:before="12"/>
              <w:ind w:left="108" w:right="47"/>
              <w:jc w:val="both"/>
              <w:rPr>
                <w:sz w:val="24"/>
              </w:rPr>
            </w:pPr>
            <w:r w:rsidRPr="003648BE">
              <w:rPr>
                <w:sz w:val="24"/>
              </w:rPr>
              <w:t xml:space="preserve"> </w:t>
            </w:r>
          </w:p>
        </w:tc>
        <w:tc>
          <w:tcPr>
            <w:tcW w:w="1605" w:type="dxa"/>
            <w:gridSpan w:val="3"/>
          </w:tcPr>
          <w:p w14:paraId="225CDC13" w14:textId="69312F90" w:rsidR="00C31DC5" w:rsidRPr="002C227B" w:rsidRDefault="00A65A46" w:rsidP="00014430">
            <w:pPr>
              <w:spacing w:before="204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64" w:type="dxa"/>
            <w:gridSpan w:val="2"/>
          </w:tcPr>
          <w:p w14:paraId="63E363F2" w14:textId="77777777" w:rsidR="00C31DC5" w:rsidRPr="003648BE" w:rsidRDefault="00C31DC5" w:rsidP="00014430">
            <w:pPr>
              <w:spacing w:before="5"/>
              <w:rPr>
                <w:rFonts w:ascii="Calibri"/>
                <w:b/>
                <w:sz w:val="36"/>
              </w:rPr>
            </w:pPr>
          </w:p>
          <w:p w14:paraId="5F737933" w14:textId="257E1B20" w:rsidR="00C31DC5" w:rsidRPr="003648BE" w:rsidRDefault="00C31DC5" w:rsidP="00014430">
            <w:pPr>
              <w:ind w:left="454" w:right="444"/>
              <w:jc w:val="both"/>
              <w:rPr>
                <w:b/>
                <w:sz w:val="24"/>
              </w:rPr>
            </w:pPr>
            <w:r w:rsidRPr="003648BE">
              <w:rPr>
                <w:sz w:val="24"/>
              </w:rPr>
              <w:t>CO2</w:t>
            </w:r>
          </w:p>
        </w:tc>
      </w:tr>
      <w:tr w:rsidR="00C31DC5" w:rsidRPr="003648BE" w14:paraId="192550D9" w14:textId="77777777" w:rsidTr="00C31DC5">
        <w:trPr>
          <w:trHeight w:val="638"/>
        </w:trPr>
        <w:tc>
          <w:tcPr>
            <w:tcW w:w="601" w:type="dxa"/>
          </w:tcPr>
          <w:p w14:paraId="51B4CFB9" w14:textId="77777777" w:rsidR="00C31DC5" w:rsidRPr="003648BE" w:rsidRDefault="00C31DC5" w:rsidP="00014430">
            <w:pPr>
              <w:spacing w:before="203"/>
              <w:ind w:left="87" w:right="79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III</w:t>
            </w:r>
          </w:p>
        </w:tc>
        <w:tc>
          <w:tcPr>
            <w:tcW w:w="11884" w:type="dxa"/>
            <w:gridSpan w:val="10"/>
          </w:tcPr>
          <w:p w14:paraId="5E78454E" w14:textId="77777777" w:rsidR="00C31DC5" w:rsidRPr="00321266" w:rsidRDefault="00C31DC5" w:rsidP="00014430">
            <w:pPr>
              <w:jc w:val="both"/>
            </w:pPr>
            <w:r>
              <w:t xml:space="preserve"> </w:t>
            </w:r>
            <w:r w:rsidRPr="00321266">
              <w:t>Beam element: Formulation of local and global stiffness matrix using shape functions; Application in the field of structural mechanics; Validation of the above formulation using any commercial finite element code.</w:t>
            </w:r>
          </w:p>
          <w:p w14:paraId="4707BAB8" w14:textId="77777777" w:rsidR="00C31DC5" w:rsidRPr="003648BE" w:rsidRDefault="00C31DC5" w:rsidP="00014430">
            <w:pPr>
              <w:spacing w:before="12"/>
              <w:ind w:left="108"/>
              <w:rPr>
                <w:sz w:val="24"/>
              </w:rPr>
            </w:pPr>
            <w:r w:rsidRPr="003648BE">
              <w:rPr>
                <w:sz w:val="24"/>
              </w:rPr>
              <w:t xml:space="preserve"> </w:t>
            </w:r>
          </w:p>
        </w:tc>
        <w:tc>
          <w:tcPr>
            <w:tcW w:w="1605" w:type="dxa"/>
            <w:gridSpan w:val="3"/>
          </w:tcPr>
          <w:p w14:paraId="0E930894" w14:textId="1EFA8E0B" w:rsidR="00C31DC5" w:rsidRPr="002C227B" w:rsidRDefault="00A65A46" w:rsidP="00014430">
            <w:pPr>
              <w:spacing w:before="203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64" w:type="dxa"/>
            <w:gridSpan w:val="2"/>
          </w:tcPr>
          <w:p w14:paraId="71E356CA" w14:textId="77777777" w:rsidR="00C31DC5" w:rsidRPr="003648BE" w:rsidRDefault="00C31DC5" w:rsidP="00014430">
            <w:pPr>
              <w:spacing w:before="5"/>
              <w:rPr>
                <w:rFonts w:ascii="Calibri"/>
                <w:b/>
              </w:rPr>
            </w:pPr>
          </w:p>
          <w:p w14:paraId="39BCC02D" w14:textId="39857E1E" w:rsidR="00C31DC5" w:rsidRPr="003648BE" w:rsidRDefault="00C31DC5" w:rsidP="00014430">
            <w:pPr>
              <w:spacing w:before="203"/>
              <w:ind w:left="454"/>
              <w:rPr>
                <w:b/>
                <w:sz w:val="24"/>
              </w:rPr>
            </w:pPr>
            <w:r w:rsidRPr="003648BE">
              <w:rPr>
                <w:sz w:val="24"/>
              </w:rPr>
              <w:t>CO3</w:t>
            </w:r>
          </w:p>
        </w:tc>
      </w:tr>
      <w:tr w:rsidR="00C31DC5" w:rsidRPr="003648BE" w14:paraId="3C178DE3" w14:textId="77777777" w:rsidTr="00C31DC5">
        <w:trPr>
          <w:trHeight w:val="551"/>
        </w:trPr>
        <w:tc>
          <w:tcPr>
            <w:tcW w:w="601" w:type="dxa"/>
          </w:tcPr>
          <w:p w14:paraId="2B1DB147" w14:textId="77777777" w:rsidR="00C31DC5" w:rsidRPr="003648BE" w:rsidRDefault="00C31DC5" w:rsidP="00014430">
            <w:pPr>
              <w:spacing w:before="205"/>
              <w:ind w:left="87" w:right="79"/>
              <w:jc w:val="center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IV</w:t>
            </w:r>
          </w:p>
        </w:tc>
        <w:tc>
          <w:tcPr>
            <w:tcW w:w="11884" w:type="dxa"/>
            <w:gridSpan w:val="10"/>
          </w:tcPr>
          <w:p w14:paraId="6B1E15CB" w14:textId="77777777" w:rsidR="00C31DC5" w:rsidRPr="00321266" w:rsidRDefault="00C31DC5" w:rsidP="00014430">
            <w:pPr>
              <w:jc w:val="both"/>
            </w:pPr>
            <w:r w:rsidRPr="00321266">
              <w:t>Frames: Formulation of stiffness matrix in local and global coordinate system using shape functions; Application in the field of structural mechanics; Validation of the above formulation using any commercial finite element code.</w:t>
            </w:r>
          </w:p>
          <w:p w14:paraId="7C3706F3" w14:textId="77777777" w:rsidR="00C31DC5" w:rsidRPr="003648BE" w:rsidRDefault="00C31DC5" w:rsidP="00014430">
            <w:pPr>
              <w:spacing w:before="15"/>
              <w:ind w:left="108" w:right="59"/>
              <w:jc w:val="both"/>
              <w:rPr>
                <w:sz w:val="24"/>
              </w:rPr>
            </w:pPr>
            <w:r w:rsidRPr="003648BE">
              <w:rPr>
                <w:sz w:val="24"/>
              </w:rPr>
              <w:t xml:space="preserve"> </w:t>
            </w:r>
          </w:p>
        </w:tc>
        <w:tc>
          <w:tcPr>
            <w:tcW w:w="1605" w:type="dxa"/>
            <w:gridSpan w:val="3"/>
          </w:tcPr>
          <w:p w14:paraId="6612A25E" w14:textId="0D27F099" w:rsidR="00C31DC5" w:rsidRPr="002C227B" w:rsidRDefault="00A65A46" w:rsidP="00014430">
            <w:pPr>
              <w:spacing w:before="205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64" w:type="dxa"/>
            <w:gridSpan w:val="2"/>
          </w:tcPr>
          <w:p w14:paraId="51440C9B" w14:textId="77777777" w:rsidR="00C31DC5" w:rsidRPr="003648BE" w:rsidRDefault="00C31DC5" w:rsidP="00014430">
            <w:pPr>
              <w:spacing w:before="7"/>
              <w:rPr>
                <w:rFonts w:ascii="Calibri"/>
                <w:b/>
              </w:rPr>
            </w:pPr>
          </w:p>
          <w:p w14:paraId="73EBE75B" w14:textId="3AA469A1" w:rsidR="00C31DC5" w:rsidRPr="003648BE" w:rsidRDefault="00C31DC5" w:rsidP="00014430">
            <w:pPr>
              <w:ind w:left="454" w:right="427"/>
              <w:rPr>
                <w:b/>
                <w:sz w:val="24"/>
              </w:rPr>
            </w:pPr>
            <w:r w:rsidRPr="003648BE">
              <w:rPr>
                <w:sz w:val="24"/>
              </w:rPr>
              <w:t>CO4</w:t>
            </w:r>
          </w:p>
        </w:tc>
      </w:tr>
      <w:tr w:rsidR="00C31DC5" w:rsidRPr="003648BE" w14:paraId="771D8049" w14:textId="77777777" w:rsidTr="00C31DC5">
        <w:trPr>
          <w:trHeight w:val="732"/>
        </w:trPr>
        <w:tc>
          <w:tcPr>
            <w:tcW w:w="601" w:type="dxa"/>
            <w:vAlign w:val="center"/>
          </w:tcPr>
          <w:p w14:paraId="6EAB12A8" w14:textId="4AC82FE4" w:rsidR="00C31DC5" w:rsidRPr="003648BE" w:rsidRDefault="00C31DC5" w:rsidP="00014430">
            <w:pPr>
              <w:jc w:val="center"/>
              <w:rPr>
                <w:rFonts w:ascii="Calibri"/>
                <w:b/>
                <w:sz w:val="26"/>
              </w:rPr>
            </w:pPr>
            <w:r>
              <w:rPr>
                <w:rFonts w:ascii="Calibri"/>
                <w:b/>
                <w:sz w:val="26"/>
              </w:rPr>
              <w:t>V</w:t>
            </w:r>
          </w:p>
        </w:tc>
        <w:tc>
          <w:tcPr>
            <w:tcW w:w="11884" w:type="dxa"/>
            <w:gridSpan w:val="10"/>
          </w:tcPr>
          <w:p w14:paraId="162E8E81" w14:textId="77777777" w:rsidR="00C31DC5" w:rsidRPr="00321266" w:rsidRDefault="00C31DC5" w:rsidP="00014430">
            <w:pPr>
              <w:jc w:val="both"/>
            </w:pPr>
            <w:r w:rsidRPr="00321266">
              <w:t>Linear triangular elements: Formulation of stiffness matrix using constant strain triangles, Formulations of axisymmetric problems using constant strain triangles; Validation of the above formulation using any commercial finite element code.</w:t>
            </w:r>
          </w:p>
          <w:p w14:paraId="131D9C05" w14:textId="77777777" w:rsidR="00C31DC5" w:rsidRDefault="00C31DC5" w:rsidP="0001443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arrays </w:t>
            </w:r>
          </w:p>
          <w:p w14:paraId="71F72549" w14:textId="77777777" w:rsidR="00C31DC5" w:rsidRPr="003648BE" w:rsidRDefault="00C31DC5" w:rsidP="00014430">
            <w:pPr>
              <w:spacing w:before="15"/>
              <w:ind w:left="108" w:right="59"/>
              <w:jc w:val="both"/>
              <w:rPr>
                <w:sz w:val="24"/>
              </w:rPr>
            </w:pPr>
          </w:p>
        </w:tc>
        <w:tc>
          <w:tcPr>
            <w:tcW w:w="1605" w:type="dxa"/>
            <w:gridSpan w:val="3"/>
          </w:tcPr>
          <w:p w14:paraId="315E4793" w14:textId="5045E4B0" w:rsidR="00C31DC5" w:rsidRPr="002C227B" w:rsidRDefault="00A65A46" w:rsidP="00014430">
            <w:pPr>
              <w:spacing w:before="205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64" w:type="dxa"/>
            <w:gridSpan w:val="2"/>
          </w:tcPr>
          <w:p w14:paraId="08EC9504" w14:textId="50751EBA" w:rsidR="00C31DC5" w:rsidRPr="003648BE" w:rsidRDefault="00C31DC5" w:rsidP="00014430">
            <w:pPr>
              <w:ind w:left="454" w:right="427"/>
              <w:rPr>
                <w:b/>
                <w:sz w:val="24"/>
              </w:rPr>
            </w:pPr>
            <w:r w:rsidRPr="003648BE">
              <w:rPr>
                <w:sz w:val="24"/>
              </w:rPr>
              <w:t>CO5</w:t>
            </w:r>
          </w:p>
        </w:tc>
      </w:tr>
      <w:tr w:rsidR="00C31DC5" w:rsidRPr="003648BE" w14:paraId="67AD707F" w14:textId="77777777" w:rsidTr="00C31DC5">
        <w:trPr>
          <w:trHeight w:val="379"/>
        </w:trPr>
        <w:tc>
          <w:tcPr>
            <w:tcW w:w="601" w:type="dxa"/>
            <w:vAlign w:val="center"/>
          </w:tcPr>
          <w:p w14:paraId="41CF5573" w14:textId="77777777" w:rsidR="00C31DC5" w:rsidRPr="003648BE" w:rsidRDefault="00C31DC5" w:rsidP="00014430">
            <w:pPr>
              <w:jc w:val="center"/>
              <w:rPr>
                <w:rFonts w:ascii="Calibri"/>
                <w:b/>
                <w:sz w:val="26"/>
              </w:rPr>
            </w:pPr>
            <w:r w:rsidRPr="003648BE">
              <w:rPr>
                <w:rFonts w:ascii="Calibri"/>
                <w:b/>
                <w:sz w:val="26"/>
              </w:rPr>
              <w:t>VI</w:t>
            </w:r>
          </w:p>
        </w:tc>
        <w:tc>
          <w:tcPr>
            <w:tcW w:w="11884" w:type="dxa"/>
            <w:gridSpan w:val="10"/>
          </w:tcPr>
          <w:p w14:paraId="12D7F2CD" w14:textId="77777777" w:rsidR="00C31DC5" w:rsidRPr="00321266" w:rsidRDefault="00C31DC5" w:rsidP="00014430">
            <w:pPr>
              <w:jc w:val="both"/>
            </w:pPr>
            <w:r w:rsidRPr="00321266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1266">
              <w:t>Isoparametric</w:t>
            </w:r>
            <w:proofErr w:type="spellEnd"/>
            <w:r w:rsidRPr="00321266">
              <w:t xml:space="preserve"> formulations: Formulation of stiffness matrix using 4-noded quadrilaterals, hexahedral and higher order elements; Application in the field of structural mechanics; Validation of the above formulation using any commercial finite element code.</w:t>
            </w:r>
          </w:p>
          <w:p w14:paraId="018A574D" w14:textId="77777777" w:rsidR="00C31DC5" w:rsidRPr="003648BE" w:rsidRDefault="00C31DC5" w:rsidP="00014430">
            <w:pPr>
              <w:adjustRightInd w:val="0"/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05" w:type="dxa"/>
            <w:gridSpan w:val="3"/>
          </w:tcPr>
          <w:p w14:paraId="3343DA9F" w14:textId="24631C3D" w:rsidR="00C31DC5" w:rsidRPr="002C227B" w:rsidRDefault="00A65A46" w:rsidP="00014430">
            <w:pPr>
              <w:spacing w:before="205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3828AC39" w14:textId="77777777" w:rsidR="00C31DC5" w:rsidRPr="003648BE" w:rsidRDefault="00C31DC5" w:rsidP="00014430">
            <w:pPr>
              <w:spacing w:before="8"/>
              <w:rPr>
                <w:rFonts w:ascii="Calibri"/>
                <w:b/>
                <w:sz w:val="33"/>
              </w:rPr>
            </w:pPr>
          </w:p>
          <w:p w14:paraId="4D26E1B3" w14:textId="0B63DAB5" w:rsidR="00C31DC5" w:rsidRPr="003648BE" w:rsidRDefault="00C31DC5" w:rsidP="00014430">
            <w:pPr>
              <w:ind w:left="454" w:right="427"/>
              <w:rPr>
                <w:b/>
                <w:sz w:val="24"/>
              </w:rPr>
            </w:pPr>
            <w:r w:rsidRPr="003648BE">
              <w:rPr>
                <w:sz w:val="24"/>
              </w:rPr>
              <w:t>CO1</w:t>
            </w:r>
          </w:p>
        </w:tc>
      </w:tr>
      <w:tr w:rsidR="00C31DC5" w:rsidRPr="003648BE" w14:paraId="4C4B0663" w14:textId="77777777" w:rsidTr="00C31DC5">
        <w:trPr>
          <w:trHeight w:val="588"/>
        </w:trPr>
        <w:tc>
          <w:tcPr>
            <w:tcW w:w="601" w:type="dxa"/>
            <w:vAlign w:val="center"/>
          </w:tcPr>
          <w:p w14:paraId="03C19FEB" w14:textId="77777777" w:rsidR="00C31DC5" w:rsidRPr="003648BE" w:rsidRDefault="00C31DC5" w:rsidP="00014430">
            <w:pPr>
              <w:jc w:val="center"/>
              <w:rPr>
                <w:rFonts w:ascii="Calibri"/>
                <w:b/>
                <w:sz w:val="26"/>
              </w:rPr>
            </w:pPr>
            <w:r w:rsidRPr="003648BE">
              <w:rPr>
                <w:rFonts w:ascii="Calibri"/>
                <w:b/>
                <w:sz w:val="26"/>
              </w:rPr>
              <w:t>VII</w:t>
            </w:r>
          </w:p>
        </w:tc>
        <w:tc>
          <w:tcPr>
            <w:tcW w:w="11884" w:type="dxa"/>
            <w:gridSpan w:val="10"/>
          </w:tcPr>
          <w:p w14:paraId="1C44ABD4" w14:textId="77777777" w:rsidR="00C31DC5" w:rsidRPr="00321266" w:rsidRDefault="00C31DC5" w:rsidP="00014430">
            <w:pPr>
              <w:jc w:val="both"/>
            </w:pPr>
            <w:r w:rsidRPr="00321266">
              <w:rPr>
                <w:rFonts w:ascii="Arial" w:eastAsia="Calibri" w:hAnsi="Arial" w:cs="Arial"/>
                <w:color w:val="000000"/>
                <w:sz w:val="24"/>
                <w:szCs w:val="24"/>
              </w:rPr>
              <w:t xml:space="preserve"> </w:t>
            </w:r>
            <w:r w:rsidRPr="00321266">
              <w:t>Dynamic considerations: Formulation of mass matrix; Evaluation of Eigen values and Eigen vectors; Application in the field of structural mechanics; Validation of the above formulation using any commercial finite element code.</w:t>
            </w:r>
          </w:p>
          <w:p w14:paraId="1180AB33" w14:textId="77777777" w:rsidR="00C31DC5" w:rsidRPr="003648BE" w:rsidRDefault="00C31DC5" w:rsidP="00014430">
            <w:pPr>
              <w:adjustRightInd w:val="0"/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05" w:type="dxa"/>
            <w:gridSpan w:val="3"/>
          </w:tcPr>
          <w:p w14:paraId="10348C70" w14:textId="093F2402" w:rsidR="00C31DC5" w:rsidRPr="002C227B" w:rsidRDefault="00A65A46" w:rsidP="00014430">
            <w:pPr>
              <w:spacing w:before="205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10C9F69F" w14:textId="77777777" w:rsidR="00C31DC5" w:rsidRPr="003648BE" w:rsidRDefault="00C31DC5" w:rsidP="00014430">
            <w:pPr>
              <w:spacing w:before="5"/>
              <w:rPr>
                <w:rFonts w:ascii="Calibri"/>
                <w:b/>
                <w:sz w:val="36"/>
              </w:rPr>
            </w:pPr>
          </w:p>
          <w:p w14:paraId="4AFC4E0C" w14:textId="2F06F353" w:rsidR="00C31DC5" w:rsidRPr="003648BE" w:rsidRDefault="00C31DC5" w:rsidP="00014430">
            <w:pPr>
              <w:ind w:left="454" w:right="427"/>
              <w:rPr>
                <w:b/>
                <w:sz w:val="24"/>
              </w:rPr>
            </w:pPr>
            <w:r w:rsidRPr="003648BE">
              <w:rPr>
                <w:sz w:val="24"/>
              </w:rPr>
              <w:t>CO2</w:t>
            </w:r>
          </w:p>
        </w:tc>
      </w:tr>
      <w:tr w:rsidR="00C31DC5" w:rsidRPr="003648BE" w14:paraId="5240D963" w14:textId="77777777" w:rsidTr="00C31DC5">
        <w:trPr>
          <w:trHeight w:val="834"/>
        </w:trPr>
        <w:tc>
          <w:tcPr>
            <w:tcW w:w="601" w:type="dxa"/>
            <w:vAlign w:val="center"/>
          </w:tcPr>
          <w:p w14:paraId="7540F09C" w14:textId="77777777" w:rsidR="00C31DC5" w:rsidRPr="003648BE" w:rsidRDefault="00C31DC5" w:rsidP="00C31DC5">
            <w:pPr>
              <w:rPr>
                <w:rFonts w:ascii="Calibri"/>
                <w:b/>
                <w:sz w:val="26"/>
              </w:rPr>
            </w:pPr>
          </w:p>
        </w:tc>
        <w:tc>
          <w:tcPr>
            <w:tcW w:w="11884" w:type="dxa"/>
            <w:gridSpan w:val="10"/>
          </w:tcPr>
          <w:p w14:paraId="575B790C" w14:textId="77777777" w:rsidR="00C31DC5" w:rsidRPr="003648BE" w:rsidRDefault="00C31DC5" w:rsidP="00C31DC5">
            <w:pPr>
              <w:adjustRightInd w:val="0"/>
              <w:jc w:val="center"/>
              <w:rPr>
                <w:rFonts w:ascii="Arial" w:eastAsia="Calibri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000000"/>
                <w:sz w:val="24"/>
                <w:szCs w:val="24"/>
              </w:rPr>
              <w:t>Total Hours</w:t>
            </w:r>
          </w:p>
        </w:tc>
        <w:tc>
          <w:tcPr>
            <w:tcW w:w="1605" w:type="dxa"/>
            <w:gridSpan w:val="3"/>
          </w:tcPr>
          <w:p w14:paraId="6B3F9C3F" w14:textId="3BB8EE91" w:rsidR="00C31DC5" w:rsidRPr="002C227B" w:rsidRDefault="00A65A46" w:rsidP="00014430">
            <w:pPr>
              <w:spacing w:before="205"/>
              <w:ind w:left="620" w:right="614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2</w:t>
            </w:r>
          </w:p>
        </w:tc>
        <w:tc>
          <w:tcPr>
            <w:tcW w:w="1464" w:type="dxa"/>
            <w:gridSpan w:val="2"/>
          </w:tcPr>
          <w:p w14:paraId="025A0365" w14:textId="77777777" w:rsidR="00C31DC5" w:rsidRPr="003648BE" w:rsidRDefault="00C31DC5" w:rsidP="00014430">
            <w:pPr>
              <w:ind w:left="454" w:right="427"/>
              <w:rPr>
                <w:b/>
                <w:sz w:val="24"/>
              </w:rPr>
            </w:pPr>
          </w:p>
        </w:tc>
      </w:tr>
      <w:tr w:rsidR="00C31DC5" w:rsidRPr="003648BE" w14:paraId="12351EE6" w14:textId="77777777" w:rsidTr="00C31DC5">
        <w:trPr>
          <w:trHeight w:val="229"/>
        </w:trPr>
        <w:tc>
          <w:tcPr>
            <w:tcW w:w="15554" w:type="dxa"/>
            <w:gridSpan w:val="16"/>
          </w:tcPr>
          <w:p w14:paraId="45EC3835" w14:textId="77777777" w:rsidR="00C31DC5" w:rsidRPr="003648BE" w:rsidRDefault="00C31DC5" w:rsidP="00014430">
            <w:pPr>
              <w:spacing w:before="31"/>
              <w:ind w:left="107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Essential</w:t>
            </w:r>
            <w:r w:rsidRPr="003648BE">
              <w:rPr>
                <w:b/>
                <w:spacing w:val="-4"/>
                <w:sz w:val="24"/>
              </w:rPr>
              <w:t xml:space="preserve"> </w:t>
            </w:r>
            <w:r w:rsidRPr="003648BE">
              <w:rPr>
                <w:b/>
                <w:sz w:val="24"/>
              </w:rPr>
              <w:t>Readings</w:t>
            </w:r>
          </w:p>
        </w:tc>
      </w:tr>
      <w:tr w:rsidR="00C31DC5" w:rsidRPr="003648BE" w14:paraId="08B81FB8" w14:textId="77777777" w:rsidTr="00C31DC5">
        <w:trPr>
          <w:trHeight w:val="347"/>
        </w:trPr>
        <w:tc>
          <w:tcPr>
            <w:tcW w:w="15554" w:type="dxa"/>
            <w:gridSpan w:val="16"/>
            <w:vAlign w:val="center"/>
          </w:tcPr>
          <w:p w14:paraId="63F6A8D7" w14:textId="711C4D8C" w:rsidR="00C31DC5" w:rsidRPr="00C31DC5" w:rsidRDefault="002C227B" w:rsidP="002C227B">
            <w:pPr>
              <w:adjustRightInd w:val="0"/>
              <w:ind w:left="462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1. </w:t>
            </w:r>
            <w:r w:rsidR="00C31DC5" w:rsidRPr="00462BDF">
              <w:rPr>
                <w:color w:val="000000"/>
                <w:sz w:val="24"/>
                <w:szCs w:val="24"/>
              </w:rPr>
              <w:t xml:space="preserve">Smith, I.M., </w:t>
            </w:r>
            <w:proofErr w:type="spellStart"/>
            <w:r w:rsidR="00C31DC5" w:rsidRPr="00462BDF">
              <w:rPr>
                <w:color w:val="000000"/>
                <w:sz w:val="24"/>
                <w:szCs w:val="24"/>
              </w:rPr>
              <w:t>Griffits</w:t>
            </w:r>
            <w:proofErr w:type="spellEnd"/>
            <w:r w:rsidR="00C31DC5" w:rsidRPr="00462BDF">
              <w:rPr>
                <w:color w:val="000000"/>
                <w:sz w:val="24"/>
                <w:szCs w:val="24"/>
              </w:rPr>
              <w:t xml:space="preserve">, D.V., </w:t>
            </w:r>
            <w:proofErr w:type="spellStart"/>
            <w:r w:rsidR="00C31DC5" w:rsidRPr="00462BDF">
              <w:rPr>
                <w:color w:val="000000"/>
                <w:sz w:val="24"/>
                <w:szCs w:val="24"/>
              </w:rPr>
              <w:t>Margetts</w:t>
            </w:r>
            <w:proofErr w:type="spellEnd"/>
            <w:r w:rsidR="00C31DC5" w:rsidRPr="00462BDF">
              <w:rPr>
                <w:color w:val="000000"/>
                <w:sz w:val="24"/>
                <w:szCs w:val="24"/>
              </w:rPr>
              <w:t>, L., “</w:t>
            </w:r>
            <w:r w:rsidR="00C31DC5" w:rsidRPr="00462BDF">
              <w:rPr>
                <w:i/>
                <w:color w:val="000000"/>
                <w:sz w:val="24"/>
                <w:szCs w:val="24"/>
              </w:rPr>
              <w:t>Programming the finite element method</w:t>
            </w:r>
            <w:r w:rsidR="00C31DC5" w:rsidRPr="00462BDF">
              <w:rPr>
                <w:color w:val="000000"/>
                <w:sz w:val="24"/>
                <w:szCs w:val="24"/>
              </w:rPr>
              <w:t>”, Wiley.</w:t>
            </w:r>
          </w:p>
        </w:tc>
      </w:tr>
      <w:tr w:rsidR="00C31DC5" w:rsidRPr="003648BE" w14:paraId="5A446F76" w14:textId="77777777" w:rsidTr="00C31DC5">
        <w:trPr>
          <w:trHeight w:val="254"/>
        </w:trPr>
        <w:tc>
          <w:tcPr>
            <w:tcW w:w="15554" w:type="dxa"/>
            <w:gridSpan w:val="16"/>
            <w:vAlign w:val="center"/>
          </w:tcPr>
          <w:p w14:paraId="1AA580A1" w14:textId="50F7F246" w:rsidR="00C31DC5" w:rsidRPr="003648BE" w:rsidRDefault="002C227B" w:rsidP="002C227B">
            <w:pPr>
              <w:pStyle w:val="ListParagraph"/>
              <w:adjustRightInd w:val="0"/>
              <w:ind w:left="462" w:firstLine="0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2. </w:t>
            </w:r>
            <w:r w:rsidR="00C31DC5" w:rsidRPr="00462BDF">
              <w:rPr>
                <w:color w:val="000000"/>
                <w:sz w:val="24"/>
                <w:szCs w:val="24"/>
              </w:rPr>
              <w:t>Bang, H., Kwon, Y. W., “</w:t>
            </w:r>
            <w:r w:rsidR="00C31DC5" w:rsidRPr="00462BDF">
              <w:rPr>
                <w:i/>
                <w:color w:val="111111"/>
                <w:sz w:val="24"/>
                <w:szCs w:val="24"/>
              </w:rPr>
              <w:t>The Finite Element Method Using MATLAB</w:t>
            </w:r>
            <w:r w:rsidR="00C31DC5" w:rsidRPr="00462BDF">
              <w:rPr>
                <w:color w:val="000000"/>
                <w:sz w:val="24"/>
                <w:szCs w:val="24"/>
              </w:rPr>
              <w:t xml:space="preserve">”, </w:t>
            </w:r>
            <w:r w:rsidR="00C31DC5" w:rsidRPr="00462BDF">
              <w:rPr>
                <w:color w:val="333333"/>
                <w:sz w:val="24"/>
                <w:szCs w:val="24"/>
              </w:rPr>
              <w:t>CRC Press</w:t>
            </w:r>
            <w:proofErr w:type="gramStart"/>
            <w:r w:rsidR="00C31DC5" w:rsidRPr="00462BDF">
              <w:rPr>
                <w:color w:val="333333"/>
                <w:sz w:val="24"/>
                <w:szCs w:val="24"/>
              </w:rPr>
              <w:t>.</w:t>
            </w:r>
            <w:r w:rsidR="00C31DC5" w:rsidRPr="003648BE">
              <w:rPr>
                <w:sz w:val="24"/>
                <w:szCs w:val="24"/>
              </w:rPr>
              <w:t>.</w:t>
            </w:r>
            <w:proofErr w:type="gramEnd"/>
          </w:p>
        </w:tc>
      </w:tr>
      <w:tr w:rsidR="00C31DC5" w:rsidRPr="003648BE" w14:paraId="7E17D1D6" w14:textId="77777777" w:rsidTr="00C31DC5">
        <w:trPr>
          <w:trHeight w:val="116"/>
        </w:trPr>
        <w:tc>
          <w:tcPr>
            <w:tcW w:w="15554" w:type="dxa"/>
            <w:gridSpan w:val="16"/>
            <w:vAlign w:val="center"/>
          </w:tcPr>
          <w:p w14:paraId="36B2A2AF" w14:textId="064410DD" w:rsidR="00C31DC5" w:rsidRPr="00C31DC5" w:rsidRDefault="002C227B" w:rsidP="002C227B">
            <w:pPr>
              <w:pStyle w:val="ListParagraph"/>
              <w:adjustRightInd w:val="0"/>
              <w:ind w:left="462" w:firstLine="0"/>
              <w:jc w:val="both"/>
              <w:rPr>
                <w:bCs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3. </w:t>
            </w:r>
            <w:r w:rsidR="00C31DC5" w:rsidRPr="00462BDF">
              <w:rPr>
                <w:color w:val="000000"/>
                <w:sz w:val="24"/>
                <w:szCs w:val="24"/>
              </w:rPr>
              <w:t>Peter, K., “</w:t>
            </w:r>
            <w:proofErr w:type="spellStart"/>
            <w:r w:rsidR="00C31DC5" w:rsidRPr="00462BDF">
              <w:rPr>
                <w:i/>
                <w:color w:val="111111"/>
                <w:sz w:val="24"/>
                <w:szCs w:val="24"/>
              </w:rPr>
              <w:t>Matlab</w:t>
            </w:r>
            <w:proofErr w:type="spellEnd"/>
            <w:r w:rsidR="00C31DC5" w:rsidRPr="00462BDF">
              <w:rPr>
                <w:i/>
                <w:color w:val="111111"/>
                <w:sz w:val="24"/>
                <w:szCs w:val="24"/>
              </w:rPr>
              <w:t xml:space="preserve"> Guide to Finite Elements: An Interactive Approach</w:t>
            </w:r>
            <w:r w:rsidR="00C31DC5" w:rsidRPr="00462BDF">
              <w:rPr>
                <w:color w:val="000000"/>
                <w:sz w:val="24"/>
                <w:szCs w:val="24"/>
              </w:rPr>
              <w:t xml:space="preserve">”, </w:t>
            </w:r>
            <w:r w:rsidR="00C31DC5" w:rsidRPr="00462BDF">
              <w:rPr>
                <w:color w:val="333333"/>
                <w:sz w:val="24"/>
                <w:szCs w:val="24"/>
              </w:rPr>
              <w:t>Springer International.</w:t>
            </w:r>
          </w:p>
        </w:tc>
      </w:tr>
      <w:tr w:rsidR="00C31DC5" w:rsidRPr="003648BE" w14:paraId="2FC2FF56" w14:textId="77777777" w:rsidTr="00014430">
        <w:trPr>
          <w:trHeight w:val="510"/>
        </w:trPr>
        <w:tc>
          <w:tcPr>
            <w:tcW w:w="15554" w:type="dxa"/>
            <w:gridSpan w:val="16"/>
            <w:vAlign w:val="center"/>
          </w:tcPr>
          <w:p w14:paraId="72D9FCC5" w14:textId="77777777" w:rsidR="00C31DC5" w:rsidRPr="003648BE" w:rsidRDefault="00C31DC5" w:rsidP="00014430">
            <w:pPr>
              <w:spacing w:before="32"/>
              <w:ind w:left="107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Supplementary</w:t>
            </w:r>
            <w:r w:rsidRPr="003648BE">
              <w:rPr>
                <w:b/>
                <w:spacing w:val="-5"/>
                <w:sz w:val="24"/>
              </w:rPr>
              <w:t xml:space="preserve"> </w:t>
            </w:r>
            <w:r w:rsidRPr="003648BE">
              <w:rPr>
                <w:b/>
                <w:sz w:val="24"/>
              </w:rPr>
              <w:t>Readings</w:t>
            </w:r>
          </w:p>
        </w:tc>
      </w:tr>
      <w:tr w:rsidR="00C31DC5" w:rsidRPr="003648BE" w14:paraId="4F2ED475" w14:textId="77777777" w:rsidTr="00C31DC5">
        <w:trPr>
          <w:trHeight w:val="155"/>
        </w:trPr>
        <w:tc>
          <w:tcPr>
            <w:tcW w:w="15554" w:type="dxa"/>
            <w:gridSpan w:val="16"/>
            <w:vAlign w:val="center"/>
          </w:tcPr>
          <w:p w14:paraId="7D701050" w14:textId="77A6D40F" w:rsidR="00C31DC5" w:rsidRPr="00C31DC5" w:rsidRDefault="00C31DC5" w:rsidP="002C227B">
            <w:pPr>
              <w:pStyle w:val="ListParagraph"/>
              <w:adjustRightInd w:val="0"/>
              <w:ind w:left="604" w:hanging="142"/>
              <w:jc w:val="both"/>
              <w:rPr>
                <w:bCs/>
                <w:sz w:val="24"/>
                <w:szCs w:val="24"/>
              </w:rPr>
            </w:pPr>
            <w:r w:rsidRPr="003648BE">
              <w:rPr>
                <w:sz w:val="24"/>
                <w:szCs w:val="24"/>
              </w:rPr>
              <w:t xml:space="preserve"> </w:t>
            </w:r>
            <w:r w:rsidR="002C227B">
              <w:rPr>
                <w:sz w:val="24"/>
                <w:szCs w:val="24"/>
              </w:rPr>
              <w:t xml:space="preserve">1. </w:t>
            </w:r>
            <w:proofErr w:type="spellStart"/>
            <w:r w:rsidRPr="00462BDF">
              <w:rPr>
                <w:bCs/>
                <w:sz w:val="24"/>
                <w:szCs w:val="24"/>
              </w:rPr>
              <w:t>Chandrupatla</w:t>
            </w:r>
            <w:proofErr w:type="spellEnd"/>
            <w:r w:rsidRPr="00462BDF">
              <w:rPr>
                <w:bCs/>
                <w:sz w:val="24"/>
                <w:szCs w:val="24"/>
              </w:rPr>
              <w:t xml:space="preserve">, T. R., </w:t>
            </w:r>
            <w:proofErr w:type="spellStart"/>
            <w:r w:rsidRPr="00462BDF">
              <w:rPr>
                <w:bCs/>
                <w:sz w:val="24"/>
                <w:szCs w:val="24"/>
              </w:rPr>
              <w:t>Belegundu</w:t>
            </w:r>
            <w:proofErr w:type="spellEnd"/>
            <w:r w:rsidRPr="00462BDF">
              <w:rPr>
                <w:bCs/>
                <w:sz w:val="24"/>
                <w:szCs w:val="24"/>
              </w:rPr>
              <w:t>, A. D., “</w:t>
            </w:r>
            <w:r w:rsidRPr="00462BDF">
              <w:rPr>
                <w:bCs/>
                <w:i/>
                <w:sz w:val="24"/>
                <w:szCs w:val="24"/>
              </w:rPr>
              <w:t>Introduction to Finite Elements in Engineering</w:t>
            </w:r>
            <w:r w:rsidRPr="00462BDF">
              <w:rPr>
                <w:bCs/>
                <w:sz w:val="24"/>
                <w:szCs w:val="24"/>
              </w:rPr>
              <w:t xml:space="preserve">”, PHI. </w:t>
            </w:r>
          </w:p>
        </w:tc>
      </w:tr>
      <w:tr w:rsidR="00C31DC5" w:rsidRPr="003648BE" w14:paraId="443D52D7" w14:textId="77777777" w:rsidTr="00014430">
        <w:trPr>
          <w:trHeight w:val="631"/>
        </w:trPr>
        <w:tc>
          <w:tcPr>
            <w:tcW w:w="15554" w:type="dxa"/>
            <w:gridSpan w:val="16"/>
            <w:vAlign w:val="center"/>
          </w:tcPr>
          <w:p w14:paraId="7C64DB48" w14:textId="7FCF51B6" w:rsidR="00C31DC5" w:rsidRPr="00C31DC5" w:rsidRDefault="00C31DC5" w:rsidP="002C227B">
            <w:pPr>
              <w:pStyle w:val="ListParagraph"/>
              <w:adjustRightInd w:val="0"/>
              <w:ind w:left="604" w:hanging="142"/>
              <w:jc w:val="both"/>
              <w:rPr>
                <w:sz w:val="24"/>
                <w:szCs w:val="24"/>
              </w:rPr>
            </w:pPr>
            <w:r w:rsidRPr="003648BE">
              <w:rPr>
                <w:sz w:val="24"/>
                <w:szCs w:val="24"/>
              </w:rPr>
              <w:t xml:space="preserve"> </w:t>
            </w:r>
            <w:r w:rsidR="002C227B">
              <w:rPr>
                <w:sz w:val="24"/>
                <w:szCs w:val="24"/>
              </w:rPr>
              <w:t xml:space="preserve">2. </w:t>
            </w:r>
            <w:r w:rsidRPr="00462BDF">
              <w:rPr>
                <w:sz w:val="24"/>
                <w:szCs w:val="24"/>
              </w:rPr>
              <w:t>Reddy, J. N., “</w:t>
            </w:r>
            <w:r w:rsidRPr="00462BDF">
              <w:rPr>
                <w:i/>
                <w:sz w:val="24"/>
                <w:szCs w:val="24"/>
              </w:rPr>
              <w:t>An Introduction to the Finite Element Method</w:t>
            </w:r>
            <w:r w:rsidRPr="00462BDF">
              <w:rPr>
                <w:sz w:val="24"/>
                <w:szCs w:val="24"/>
              </w:rPr>
              <w:t>”, Tata McGraw Hill, 2nd Ed,</w:t>
            </w:r>
            <w:r w:rsidR="002C227B">
              <w:rPr>
                <w:sz w:val="24"/>
                <w:szCs w:val="24"/>
              </w:rPr>
              <w:t xml:space="preserve"> </w:t>
            </w:r>
            <w:r w:rsidRPr="00462BDF">
              <w:rPr>
                <w:sz w:val="24"/>
                <w:szCs w:val="24"/>
              </w:rPr>
              <w:t>2003.</w:t>
            </w:r>
          </w:p>
        </w:tc>
      </w:tr>
      <w:tr w:rsidR="00C31DC5" w:rsidRPr="003648BE" w14:paraId="711498C1" w14:textId="77777777" w:rsidTr="00C31DC5">
        <w:trPr>
          <w:trHeight w:val="381"/>
        </w:trPr>
        <w:tc>
          <w:tcPr>
            <w:tcW w:w="15554" w:type="dxa"/>
            <w:gridSpan w:val="16"/>
            <w:vAlign w:val="center"/>
          </w:tcPr>
          <w:p w14:paraId="32AEA59F" w14:textId="5BDA05BB" w:rsidR="00C31DC5" w:rsidRPr="00C31DC5" w:rsidRDefault="00C31DC5" w:rsidP="002C227B">
            <w:pPr>
              <w:pStyle w:val="ListParagraph"/>
              <w:adjustRightInd w:val="0"/>
              <w:ind w:left="604" w:hanging="142"/>
              <w:jc w:val="both"/>
              <w:rPr>
                <w:bCs/>
                <w:sz w:val="24"/>
                <w:szCs w:val="24"/>
              </w:rPr>
            </w:pPr>
            <w:r w:rsidRPr="003648BE">
              <w:rPr>
                <w:sz w:val="24"/>
                <w:szCs w:val="24"/>
              </w:rPr>
              <w:t xml:space="preserve"> </w:t>
            </w:r>
            <w:r w:rsidR="002C227B">
              <w:rPr>
                <w:sz w:val="24"/>
                <w:szCs w:val="24"/>
              </w:rPr>
              <w:t xml:space="preserve">3. </w:t>
            </w:r>
            <w:r w:rsidRPr="00462BDF">
              <w:rPr>
                <w:sz w:val="24"/>
                <w:szCs w:val="24"/>
              </w:rPr>
              <w:t xml:space="preserve">Cook, R. D., </w:t>
            </w:r>
            <w:proofErr w:type="spellStart"/>
            <w:r w:rsidRPr="00462BDF">
              <w:rPr>
                <w:sz w:val="24"/>
                <w:szCs w:val="24"/>
              </w:rPr>
              <w:t>Malkus</w:t>
            </w:r>
            <w:proofErr w:type="spellEnd"/>
            <w:r w:rsidRPr="00462BDF">
              <w:rPr>
                <w:sz w:val="24"/>
                <w:szCs w:val="24"/>
              </w:rPr>
              <w:t xml:space="preserve">, D. S., and </w:t>
            </w:r>
            <w:proofErr w:type="spellStart"/>
            <w:r w:rsidRPr="00462BDF">
              <w:rPr>
                <w:sz w:val="24"/>
                <w:szCs w:val="24"/>
              </w:rPr>
              <w:t>Plesha</w:t>
            </w:r>
            <w:proofErr w:type="spellEnd"/>
            <w:r w:rsidRPr="00462BDF">
              <w:rPr>
                <w:sz w:val="24"/>
                <w:szCs w:val="24"/>
              </w:rPr>
              <w:t>, M. E., “</w:t>
            </w:r>
            <w:r w:rsidRPr="00462BDF">
              <w:rPr>
                <w:i/>
                <w:sz w:val="24"/>
                <w:szCs w:val="24"/>
              </w:rPr>
              <w:t>Concepts and Applications of Finite Element Analysis</w:t>
            </w:r>
            <w:r w:rsidRPr="00462BDF">
              <w:rPr>
                <w:sz w:val="24"/>
                <w:szCs w:val="24"/>
              </w:rPr>
              <w:t>”, John Wiley &amp; Sons, 4th Ed, 2002.</w:t>
            </w:r>
          </w:p>
        </w:tc>
      </w:tr>
      <w:tr w:rsidR="00C31DC5" w:rsidRPr="003648BE" w14:paraId="172A34CC" w14:textId="77777777" w:rsidTr="00C31DC5">
        <w:trPr>
          <w:trHeight w:val="416"/>
        </w:trPr>
        <w:tc>
          <w:tcPr>
            <w:tcW w:w="15554" w:type="dxa"/>
            <w:gridSpan w:val="16"/>
            <w:vAlign w:val="center"/>
          </w:tcPr>
          <w:p w14:paraId="158E8252" w14:textId="60B5489B" w:rsidR="00C31DC5" w:rsidRPr="00C31DC5" w:rsidRDefault="002C227B" w:rsidP="002C227B">
            <w:pPr>
              <w:pStyle w:val="ListParagraph"/>
              <w:adjustRightInd w:val="0"/>
              <w:ind w:left="604" w:hanging="14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. </w:t>
            </w:r>
            <w:r w:rsidR="00C31DC5" w:rsidRPr="00462BDF">
              <w:rPr>
                <w:sz w:val="24"/>
                <w:szCs w:val="24"/>
              </w:rPr>
              <w:t>Bathe, K. J., “</w:t>
            </w:r>
            <w:r w:rsidR="00C31DC5" w:rsidRPr="00462BDF">
              <w:rPr>
                <w:i/>
                <w:sz w:val="24"/>
                <w:szCs w:val="24"/>
              </w:rPr>
              <w:t>Finite Element Procedures</w:t>
            </w:r>
            <w:r w:rsidR="00C31DC5" w:rsidRPr="00462BDF">
              <w:rPr>
                <w:sz w:val="24"/>
                <w:szCs w:val="24"/>
              </w:rPr>
              <w:t>”, Prentice Hall of India Pvt. Ltd., 2002.</w:t>
            </w:r>
          </w:p>
        </w:tc>
      </w:tr>
    </w:tbl>
    <w:p w14:paraId="791431DB" w14:textId="40FDAC78" w:rsidR="00D639D9" w:rsidRDefault="00D639D9"/>
    <w:p w14:paraId="5C0EDB3D" w14:textId="5D9359FA" w:rsidR="002F6979" w:rsidRDefault="002F6979">
      <w:bookmarkStart w:id="0" w:name="_GoBack"/>
      <w:bookmarkEnd w:id="0"/>
    </w:p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82D61D" w14:textId="77777777" w:rsidR="00A636DF" w:rsidRDefault="00A636DF" w:rsidP="00D42227">
      <w:r>
        <w:separator/>
      </w:r>
    </w:p>
  </w:endnote>
  <w:endnote w:type="continuationSeparator" w:id="0">
    <w:p w14:paraId="61304595" w14:textId="77777777" w:rsidR="00A636DF" w:rsidRDefault="00A636DF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55B62F" w14:textId="77777777" w:rsidR="00A636DF" w:rsidRDefault="00A636DF" w:rsidP="00D42227">
      <w:r>
        <w:separator/>
      </w:r>
    </w:p>
  </w:footnote>
  <w:footnote w:type="continuationSeparator" w:id="0">
    <w:p w14:paraId="0CB21F45" w14:textId="77777777" w:rsidR="00A636DF" w:rsidRDefault="00A636DF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B1994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A3E14"/>
    <w:rsid w:val="009B5BCD"/>
    <w:rsid w:val="009B6784"/>
    <w:rsid w:val="009B6B22"/>
    <w:rsid w:val="009C5834"/>
    <w:rsid w:val="00A071A5"/>
    <w:rsid w:val="00A24CE6"/>
    <w:rsid w:val="00A62D72"/>
    <w:rsid w:val="00A636DF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EF73D5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E7486-E10B-47BD-8F8C-8C1C8BF44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1</cp:revision>
  <cp:lastPrinted>2021-03-03T06:31:00Z</cp:lastPrinted>
  <dcterms:created xsi:type="dcterms:W3CDTF">2021-02-23T14:35:00Z</dcterms:created>
  <dcterms:modified xsi:type="dcterms:W3CDTF">2021-12-22T04:52:00Z</dcterms:modified>
</cp:coreProperties>
</file>